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2B49" w:rsidRDefault="00D82B49" w:rsidP="00D82B49">
      <w:pPr>
        <w:jc w:val="center"/>
        <w:rPr>
          <w:rFonts w:ascii="Times New Roman" w:hAnsi="Times New Roman"/>
          <w:b/>
          <w:sz w:val="28"/>
          <w:szCs w:val="28"/>
        </w:rPr>
      </w:pPr>
      <w:r w:rsidRPr="00D82B49">
        <w:rPr>
          <w:rFonts w:ascii="Times New Roman" w:hAnsi="Times New Roman"/>
          <w:b/>
          <w:sz w:val="28"/>
          <w:szCs w:val="28"/>
        </w:rPr>
        <w:t>Фрейд</w:t>
      </w:r>
      <w:r>
        <w:rPr>
          <w:rFonts w:ascii="Times New Roman" w:hAnsi="Times New Roman"/>
          <w:b/>
          <w:sz w:val="28"/>
          <w:szCs w:val="28"/>
        </w:rPr>
        <w:t xml:space="preserve"> «</w:t>
      </w:r>
      <w:r w:rsidRPr="00D82B49">
        <w:rPr>
          <w:rFonts w:ascii="Times New Roman" w:hAnsi="Times New Roman"/>
          <w:b/>
          <w:sz w:val="28"/>
          <w:szCs w:val="28"/>
        </w:rPr>
        <w:t>Психопатология обыденной жизни</w:t>
      </w:r>
      <w:r>
        <w:rPr>
          <w:rFonts w:ascii="Times New Roman" w:hAnsi="Times New Roman"/>
          <w:b/>
          <w:sz w:val="28"/>
          <w:szCs w:val="28"/>
        </w:rPr>
        <w:t>»</w:t>
      </w:r>
      <w:bookmarkStart w:id="0" w:name="_GoBack"/>
      <w:bookmarkEnd w:id="0"/>
    </w:p>
    <w:p w:rsidR="000B7D60" w:rsidRPr="000B7D60" w:rsidRDefault="000B7D60" w:rsidP="00011D38">
      <w:pPr>
        <w:jc w:val="both"/>
        <w:rPr>
          <w:rFonts w:ascii="Times New Roman" w:hAnsi="Times New Roman"/>
          <w:b/>
          <w:sz w:val="28"/>
          <w:szCs w:val="28"/>
        </w:rPr>
      </w:pPr>
      <w:r w:rsidRPr="00D82B49">
        <w:rPr>
          <w:rFonts w:ascii="Times New Roman" w:hAnsi="Times New Roman"/>
          <w:b/>
          <w:sz w:val="28"/>
          <w:szCs w:val="28"/>
        </w:rPr>
        <w:t>1. Проблема памяти в психоанализе.  Мотив неудовольствия (</w:t>
      </w:r>
      <w:proofErr w:type="spellStart"/>
      <w:r w:rsidRPr="00D82B49">
        <w:rPr>
          <w:rFonts w:ascii="Times New Roman" w:hAnsi="Times New Roman"/>
          <w:b/>
          <w:sz w:val="28"/>
          <w:szCs w:val="28"/>
        </w:rPr>
        <w:t>Unlustmоtiv</w:t>
      </w:r>
      <w:proofErr w:type="spellEnd"/>
      <w:proofErr w:type="gramStart"/>
      <w:r w:rsidRPr="00D82B49">
        <w:rPr>
          <w:rFonts w:ascii="Times New Roman" w:hAnsi="Times New Roman"/>
          <w:b/>
          <w:sz w:val="28"/>
          <w:szCs w:val="28"/>
        </w:rPr>
        <w:t xml:space="preserve"> )</w:t>
      </w:r>
      <w:proofErr w:type="gramEnd"/>
      <w:r w:rsidRPr="00D82B49">
        <w:rPr>
          <w:rFonts w:ascii="Times New Roman" w:hAnsi="Times New Roman"/>
          <w:b/>
          <w:sz w:val="28"/>
          <w:szCs w:val="28"/>
        </w:rPr>
        <w:t xml:space="preserve"> и архитектоника душевного аппарата.</w:t>
      </w:r>
    </w:p>
    <w:p w:rsidR="00E25366" w:rsidRPr="007D5AA4" w:rsidRDefault="00581FB3" w:rsidP="00011D38">
      <w:pPr>
        <w:jc w:val="both"/>
        <w:rPr>
          <w:rFonts w:ascii="Times New Roman" w:hAnsi="Times New Roman"/>
          <w:sz w:val="28"/>
          <w:szCs w:val="28"/>
        </w:rPr>
      </w:pPr>
      <w:r w:rsidRPr="007D5AA4">
        <w:rPr>
          <w:rFonts w:ascii="Times New Roman" w:hAnsi="Times New Roman"/>
          <w:sz w:val="28"/>
          <w:szCs w:val="28"/>
        </w:rPr>
        <w:t xml:space="preserve">З. Фрейд </w:t>
      </w:r>
      <w:r>
        <w:rPr>
          <w:rFonts w:ascii="Times New Roman" w:hAnsi="Times New Roman"/>
          <w:sz w:val="28"/>
          <w:szCs w:val="28"/>
        </w:rPr>
        <w:t>в</w:t>
      </w:r>
      <w:r w:rsidR="00E25366" w:rsidRPr="00011D38">
        <w:rPr>
          <w:rFonts w:ascii="Times New Roman" w:hAnsi="Times New Roman"/>
          <w:sz w:val="28"/>
          <w:szCs w:val="28"/>
        </w:rPr>
        <w:t xml:space="preserve"> </w:t>
      </w:r>
      <w:r w:rsidRPr="00581FB3">
        <w:rPr>
          <w:rFonts w:ascii="Times New Roman" w:hAnsi="Times New Roman"/>
          <w:sz w:val="28"/>
          <w:szCs w:val="28"/>
        </w:rPr>
        <w:t xml:space="preserve">собственной </w:t>
      </w:r>
      <w:proofErr w:type="gramStart"/>
      <w:r w:rsidRPr="00581FB3">
        <w:rPr>
          <w:rFonts w:ascii="Times New Roman" w:hAnsi="Times New Roman"/>
          <w:sz w:val="28"/>
          <w:szCs w:val="28"/>
        </w:rPr>
        <w:t>труде</w:t>
      </w:r>
      <w:proofErr w:type="gramEnd"/>
      <w:r w:rsidRPr="00581FB3">
        <w:rPr>
          <w:rFonts w:ascii="Times New Roman" w:hAnsi="Times New Roman"/>
          <w:sz w:val="28"/>
          <w:szCs w:val="28"/>
        </w:rPr>
        <w:t xml:space="preserve"> </w:t>
      </w:r>
      <w:r w:rsidR="00E25366" w:rsidRPr="007D5AA4">
        <w:rPr>
          <w:rFonts w:ascii="Times New Roman" w:hAnsi="Times New Roman"/>
          <w:sz w:val="28"/>
          <w:szCs w:val="28"/>
        </w:rPr>
        <w:t>«Психопатология обыденной жизни»</w:t>
      </w:r>
      <w:r>
        <w:rPr>
          <w:rFonts w:ascii="Times New Roman" w:hAnsi="Times New Roman"/>
          <w:sz w:val="28"/>
          <w:szCs w:val="28"/>
        </w:rPr>
        <w:t xml:space="preserve"> описывает </w:t>
      </w:r>
      <w:r w:rsidR="00E25366" w:rsidRPr="007D5AA4">
        <w:rPr>
          <w:rFonts w:ascii="Times New Roman" w:hAnsi="Times New Roman"/>
          <w:sz w:val="28"/>
          <w:szCs w:val="28"/>
        </w:rPr>
        <w:t>теори</w:t>
      </w:r>
      <w:r>
        <w:rPr>
          <w:rFonts w:ascii="Times New Roman" w:hAnsi="Times New Roman"/>
          <w:sz w:val="28"/>
          <w:szCs w:val="28"/>
        </w:rPr>
        <w:t>ю</w:t>
      </w:r>
      <w:r w:rsidR="00E25366" w:rsidRPr="007D5AA4">
        <w:rPr>
          <w:rFonts w:ascii="Times New Roman" w:hAnsi="Times New Roman"/>
          <w:sz w:val="28"/>
          <w:szCs w:val="28"/>
        </w:rPr>
        <w:t xml:space="preserve"> проявления бессознательных мыслей.</w:t>
      </w:r>
    </w:p>
    <w:p w:rsidR="00E25366" w:rsidRPr="007D5AA4" w:rsidRDefault="00581FB3" w:rsidP="00011D38">
      <w:pPr>
        <w:jc w:val="both"/>
        <w:rPr>
          <w:rFonts w:ascii="Times New Roman" w:hAnsi="Times New Roman"/>
          <w:sz w:val="28"/>
          <w:szCs w:val="28"/>
        </w:rPr>
      </w:pPr>
      <w:r>
        <w:rPr>
          <w:rFonts w:ascii="Times New Roman" w:hAnsi="Times New Roman"/>
          <w:sz w:val="28"/>
          <w:szCs w:val="28"/>
        </w:rPr>
        <w:t>Он</w:t>
      </w:r>
      <w:r w:rsidR="00E25366" w:rsidRPr="00011D38">
        <w:rPr>
          <w:rFonts w:ascii="Times New Roman" w:hAnsi="Times New Roman"/>
          <w:sz w:val="28"/>
          <w:szCs w:val="28"/>
        </w:rPr>
        <w:t xml:space="preserve"> </w:t>
      </w:r>
      <w:r>
        <w:rPr>
          <w:rFonts w:ascii="Times New Roman" w:hAnsi="Times New Roman"/>
          <w:sz w:val="28"/>
          <w:szCs w:val="28"/>
        </w:rPr>
        <w:t>обращает свое внимание на то</w:t>
      </w:r>
      <w:r w:rsidR="00E25366" w:rsidRPr="007D5AA4">
        <w:rPr>
          <w:rFonts w:ascii="Times New Roman" w:hAnsi="Times New Roman"/>
          <w:sz w:val="28"/>
          <w:szCs w:val="28"/>
        </w:rPr>
        <w:t>, что детские воспоминания</w:t>
      </w:r>
      <w:r w:rsidRPr="00581FB3">
        <w:rPr>
          <w:rFonts w:ascii="Times New Roman" w:hAnsi="Times New Roman"/>
          <w:sz w:val="28"/>
          <w:szCs w:val="28"/>
        </w:rPr>
        <w:t xml:space="preserve"> </w:t>
      </w:r>
      <w:r>
        <w:rPr>
          <w:rFonts w:ascii="Times New Roman" w:hAnsi="Times New Roman"/>
          <w:sz w:val="28"/>
          <w:szCs w:val="28"/>
        </w:rPr>
        <w:t xml:space="preserve">в очень </w:t>
      </w:r>
      <w:r w:rsidRPr="007D5AA4">
        <w:rPr>
          <w:rFonts w:ascii="Times New Roman" w:hAnsi="Times New Roman"/>
          <w:sz w:val="28"/>
          <w:szCs w:val="28"/>
        </w:rPr>
        <w:t>ранн</w:t>
      </w:r>
      <w:r>
        <w:rPr>
          <w:rFonts w:ascii="Times New Roman" w:hAnsi="Times New Roman"/>
          <w:sz w:val="28"/>
          <w:szCs w:val="28"/>
        </w:rPr>
        <w:t>ем возрасте</w:t>
      </w:r>
      <w:r w:rsidR="00E25366" w:rsidRPr="007D5AA4">
        <w:rPr>
          <w:rFonts w:ascii="Times New Roman" w:hAnsi="Times New Roman"/>
          <w:sz w:val="28"/>
          <w:szCs w:val="28"/>
        </w:rPr>
        <w:t xml:space="preserve">, это не </w:t>
      </w:r>
      <w:r>
        <w:rPr>
          <w:rFonts w:ascii="Times New Roman" w:hAnsi="Times New Roman"/>
          <w:sz w:val="28"/>
          <w:szCs w:val="28"/>
        </w:rPr>
        <w:t>настоящие</w:t>
      </w:r>
      <w:r w:rsidR="00E25366" w:rsidRPr="007D5AA4">
        <w:rPr>
          <w:rFonts w:ascii="Times New Roman" w:hAnsi="Times New Roman"/>
          <w:sz w:val="28"/>
          <w:szCs w:val="28"/>
        </w:rPr>
        <w:t xml:space="preserve"> впечатления, а </w:t>
      </w:r>
      <w:r>
        <w:rPr>
          <w:rFonts w:ascii="Times New Roman" w:hAnsi="Times New Roman"/>
          <w:sz w:val="28"/>
          <w:szCs w:val="28"/>
        </w:rPr>
        <w:t xml:space="preserve">просто </w:t>
      </w:r>
      <w:r w:rsidR="00E25366" w:rsidRPr="007D5AA4">
        <w:rPr>
          <w:rFonts w:ascii="Times New Roman" w:hAnsi="Times New Roman"/>
          <w:sz w:val="28"/>
          <w:szCs w:val="28"/>
        </w:rPr>
        <w:t>обработка</w:t>
      </w:r>
      <w:r w:rsidRPr="00581FB3">
        <w:rPr>
          <w:rFonts w:ascii="Times New Roman" w:hAnsi="Times New Roman"/>
          <w:sz w:val="28"/>
          <w:szCs w:val="28"/>
        </w:rPr>
        <w:t xml:space="preserve"> </w:t>
      </w:r>
      <w:r>
        <w:rPr>
          <w:rFonts w:ascii="Times New Roman" w:hAnsi="Times New Roman"/>
          <w:sz w:val="28"/>
          <w:szCs w:val="28"/>
        </w:rPr>
        <w:t xml:space="preserve">этих воспоминаний, которая произошла позже под </w:t>
      </w:r>
      <w:r w:rsidR="00E25366" w:rsidRPr="007D5AA4">
        <w:rPr>
          <w:rFonts w:ascii="Times New Roman" w:hAnsi="Times New Roman"/>
          <w:sz w:val="28"/>
          <w:szCs w:val="28"/>
        </w:rPr>
        <w:t>действием разных психических сил позднего периода.</w:t>
      </w:r>
    </w:p>
    <w:p w:rsidR="00E25366" w:rsidRPr="007D5AA4" w:rsidRDefault="00E25366" w:rsidP="00011D38">
      <w:pPr>
        <w:jc w:val="both"/>
        <w:rPr>
          <w:rFonts w:ascii="Times New Roman" w:hAnsi="Times New Roman"/>
          <w:sz w:val="28"/>
          <w:szCs w:val="28"/>
        </w:rPr>
      </w:pPr>
      <w:r w:rsidRPr="007D5AA4">
        <w:rPr>
          <w:rFonts w:ascii="Times New Roman" w:hAnsi="Times New Roman"/>
          <w:sz w:val="28"/>
          <w:szCs w:val="28"/>
        </w:rPr>
        <w:t>Забывание</w:t>
      </w:r>
      <w:r w:rsidR="005D1DF9">
        <w:rPr>
          <w:rFonts w:ascii="Times New Roman" w:hAnsi="Times New Roman"/>
          <w:sz w:val="28"/>
          <w:szCs w:val="28"/>
        </w:rPr>
        <w:t xml:space="preserve">, как утверждает </w:t>
      </w:r>
      <w:r w:rsidRPr="007D5AA4">
        <w:rPr>
          <w:rFonts w:ascii="Times New Roman" w:hAnsi="Times New Roman"/>
          <w:sz w:val="28"/>
          <w:szCs w:val="28"/>
        </w:rPr>
        <w:t xml:space="preserve"> </w:t>
      </w:r>
      <w:r w:rsidR="005D1DF9" w:rsidRPr="005D1DF9">
        <w:rPr>
          <w:rFonts w:ascii="Times New Roman" w:hAnsi="Times New Roman"/>
          <w:sz w:val="28"/>
          <w:szCs w:val="28"/>
        </w:rPr>
        <w:t>Фрейд</w:t>
      </w:r>
      <w:r w:rsidR="005D1DF9">
        <w:rPr>
          <w:rFonts w:ascii="Times New Roman" w:hAnsi="Times New Roman"/>
          <w:sz w:val="28"/>
          <w:szCs w:val="28"/>
        </w:rPr>
        <w:t>,</w:t>
      </w:r>
      <w:r w:rsidR="005D1DF9" w:rsidRPr="005D1DF9">
        <w:rPr>
          <w:rFonts w:ascii="Times New Roman" w:hAnsi="Times New Roman"/>
          <w:sz w:val="28"/>
          <w:szCs w:val="28"/>
        </w:rPr>
        <w:t xml:space="preserve"> </w:t>
      </w:r>
      <w:r w:rsidR="005D1DF9">
        <w:rPr>
          <w:rFonts w:ascii="Times New Roman" w:hAnsi="Times New Roman"/>
          <w:sz w:val="28"/>
          <w:szCs w:val="28"/>
        </w:rPr>
        <w:t>-</w:t>
      </w:r>
      <w:r w:rsidRPr="007D5AA4">
        <w:rPr>
          <w:rFonts w:ascii="Times New Roman" w:hAnsi="Times New Roman"/>
          <w:sz w:val="28"/>
          <w:szCs w:val="28"/>
        </w:rPr>
        <w:t xml:space="preserve"> </w:t>
      </w:r>
      <w:r w:rsidR="005D1DF9">
        <w:rPr>
          <w:rFonts w:ascii="Times New Roman" w:hAnsi="Times New Roman"/>
          <w:sz w:val="28"/>
          <w:szCs w:val="28"/>
        </w:rPr>
        <w:t>результат вытеснения,</w:t>
      </w:r>
      <w:r w:rsidRPr="001A120D">
        <w:rPr>
          <w:rFonts w:ascii="Times New Roman" w:hAnsi="Times New Roman"/>
          <w:sz w:val="28"/>
          <w:szCs w:val="28"/>
        </w:rPr>
        <w:t xml:space="preserve"> </w:t>
      </w:r>
      <w:r w:rsidR="005D1DF9">
        <w:rPr>
          <w:rFonts w:ascii="Times New Roman" w:hAnsi="Times New Roman"/>
          <w:sz w:val="28"/>
          <w:szCs w:val="28"/>
        </w:rPr>
        <w:t>задачей</w:t>
      </w:r>
      <w:r w:rsidRPr="007D5AA4">
        <w:rPr>
          <w:rFonts w:ascii="Times New Roman" w:hAnsi="Times New Roman"/>
          <w:sz w:val="28"/>
          <w:szCs w:val="28"/>
        </w:rPr>
        <w:t xml:space="preserve"> которого </w:t>
      </w:r>
      <w:r w:rsidR="005D1DF9">
        <w:rPr>
          <w:rFonts w:ascii="Times New Roman" w:hAnsi="Times New Roman"/>
          <w:sz w:val="28"/>
          <w:szCs w:val="28"/>
        </w:rPr>
        <w:t>есть</w:t>
      </w:r>
      <w:r w:rsidRPr="007D5AA4">
        <w:rPr>
          <w:rFonts w:ascii="Times New Roman" w:hAnsi="Times New Roman"/>
          <w:sz w:val="28"/>
          <w:szCs w:val="28"/>
        </w:rPr>
        <w:t xml:space="preserve"> </w:t>
      </w:r>
      <w:r w:rsidR="005D1DF9" w:rsidRPr="005D1DF9">
        <w:rPr>
          <w:rFonts w:ascii="Times New Roman" w:hAnsi="Times New Roman"/>
          <w:sz w:val="28"/>
          <w:szCs w:val="28"/>
        </w:rPr>
        <w:t>желание</w:t>
      </w:r>
      <w:r w:rsidRPr="007D5AA4">
        <w:rPr>
          <w:rFonts w:ascii="Times New Roman" w:hAnsi="Times New Roman"/>
          <w:sz w:val="28"/>
          <w:szCs w:val="28"/>
        </w:rPr>
        <w:t xml:space="preserve"> избежать неудовольствия</w:t>
      </w:r>
      <w:r w:rsidR="005F1558">
        <w:rPr>
          <w:rFonts w:ascii="Times New Roman" w:hAnsi="Times New Roman"/>
          <w:sz w:val="28"/>
          <w:szCs w:val="28"/>
        </w:rPr>
        <w:t xml:space="preserve">. Вместе с </w:t>
      </w:r>
      <w:r w:rsidRPr="007D5AA4">
        <w:rPr>
          <w:rFonts w:ascii="Times New Roman" w:hAnsi="Times New Roman"/>
          <w:sz w:val="28"/>
          <w:szCs w:val="28"/>
        </w:rPr>
        <w:t xml:space="preserve"> забыванием </w:t>
      </w:r>
      <w:r w:rsidR="005F1558">
        <w:rPr>
          <w:rFonts w:ascii="Times New Roman" w:hAnsi="Times New Roman"/>
          <w:sz w:val="28"/>
          <w:szCs w:val="28"/>
        </w:rPr>
        <w:t xml:space="preserve">существует и ошибочные воспоминания или </w:t>
      </w:r>
      <w:r w:rsidRPr="007D5AA4">
        <w:rPr>
          <w:rFonts w:ascii="Times New Roman" w:hAnsi="Times New Roman"/>
          <w:sz w:val="28"/>
          <w:szCs w:val="28"/>
        </w:rPr>
        <w:t xml:space="preserve">припоминание. </w:t>
      </w:r>
      <w:r w:rsidR="005F1558">
        <w:rPr>
          <w:rFonts w:ascii="Times New Roman" w:hAnsi="Times New Roman"/>
          <w:sz w:val="28"/>
          <w:szCs w:val="28"/>
        </w:rPr>
        <w:t>Это явление образуется в том случае, к</w:t>
      </w:r>
      <w:r w:rsidRPr="007D5AA4">
        <w:rPr>
          <w:rFonts w:ascii="Times New Roman" w:hAnsi="Times New Roman"/>
          <w:sz w:val="28"/>
          <w:szCs w:val="28"/>
        </w:rPr>
        <w:t xml:space="preserve">огда более </w:t>
      </w:r>
      <w:r w:rsidR="005F1558">
        <w:rPr>
          <w:rFonts w:ascii="Times New Roman" w:hAnsi="Times New Roman"/>
          <w:sz w:val="28"/>
          <w:szCs w:val="28"/>
        </w:rPr>
        <w:t>важные для человека</w:t>
      </w:r>
      <w:r w:rsidRPr="009A6289">
        <w:rPr>
          <w:rFonts w:ascii="Times New Roman" w:hAnsi="Times New Roman"/>
          <w:sz w:val="28"/>
          <w:szCs w:val="28"/>
        </w:rPr>
        <w:t xml:space="preserve"> </w:t>
      </w:r>
      <w:r w:rsidRPr="007D5AA4">
        <w:rPr>
          <w:rFonts w:ascii="Times New Roman" w:hAnsi="Times New Roman"/>
          <w:sz w:val="28"/>
          <w:szCs w:val="28"/>
        </w:rPr>
        <w:t xml:space="preserve">воспоминания замещаются </w:t>
      </w:r>
      <w:proofErr w:type="gramStart"/>
      <w:r w:rsidRPr="007D5AA4">
        <w:rPr>
          <w:rFonts w:ascii="Times New Roman" w:hAnsi="Times New Roman"/>
          <w:sz w:val="28"/>
          <w:szCs w:val="28"/>
        </w:rPr>
        <w:t>безразличными</w:t>
      </w:r>
      <w:proofErr w:type="gramEnd"/>
      <w:r w:rsidRPr="007D5AA4">
        <w:rPr>
          <w:rFonts w:ascii="Times New Roman" w:hAnsi="Times New Roman"/>
          <w:sz w:val="28"/>
          <w:szCs w:val="28"/>
        </w:rPr>
        <w:t xml:space="preserve">. </w:t>
      </w:r>
    </w:p>
    <w:p w:rsidR="004257D6" w:rsidRDefault="00CF72CA" w:rsidP="00011D38">
      <w:pPr>
        <w:jc w:val="both"/>
        <w:rPr>
          <w:rFonts w:ascii="Times New Roman" w:hAnsi="Times New Roman"/>
          <w:sz w:val="28"/>
          <w:szCs w:val="28"/>
        </w:rPr>
      </w:pPr>
      <w:r>
        <w:rPr>
          <w:rFonts w:ascii="Times New Roman" w:hAnsi="Times New Roman"/>
          <w:sz w:val="28"/>
          <w:szCs w:val="28"/>
        </w:rPr>
        <w:t>В каждом варианте</w:t>
      </w:r>
      <w:r w:rsidR="00E25366" w:rsidRPr="007D5AA4">
        <w:rPr>
          <w:rFonts w:ascii="Times New Roman" w:hAnsi="Times New Roman"/>
          <w:sz w:val="28"/>
          <w:szCs w:val="28"/>
        </w:rPr>
        <w:t xml:space="preserve"> забывания </w:t>
      </w:r>
      <w:r>
        <w:rPr>
          <w:rFonts w:ascii="Times New Roman" w:hAnsi="Times New Roman"/>
          <w:sz w:val="28"/>
          <w:szCs w:val="28"/>
        </w:rPr>
        <w:t>существует</w:t>
      </w:r>
      <w:r w:rsidR="00E25366" w:rsidRPr="007D5AA4">
        <w:rPr>
          <w:rFonts w:ascii="Times New Roman" w:hAnsi="Times New Roman"/>
          <w:sz w:val="28"/>
          <w:szCs w:val="28"/>
        </w:rPr>
        <w:t xml:space="preserve"> мотив </w:t>
      </w:r>
      <w:proofErr w:type="spellStart"/>
      <w:r w:rsidRPr="007D5AA4">
        <w:rPr>
          <w:rFonts w:ascii="Times New Roman" w:hAnsi="Times New Roman"/>
          <w:sz w:val="28"/>
          <w:szCs w:val="28"/>
        </w:rPr>
        <w:t>Unlusmotiv</w:t>
      </w:r>
      <w:proofErr w:type="spellEnd"/>
      <w:r w:rsidRPr="00CF72CA">
        <w:rPr>
          <w:rFonts w:ascii="Times New Roman" w:hAnsi="Times New Roman"/>
          <w:sz w:val="28"/>
          <w:szCs w:val="28"/>
        </w:rPr>
        <w:t xml:space="preserve"> </w:t>
      </w:r>
      <w:r w:rsidR="00E25366" w:rsidRPr="007D5AA4">
        <w:rPr>
          <w:rFonts w:ascii="Times New Roman" w:hAnsi="Times New Roman"/>
          <w:sz w:val="28"/>
          <w:szCs w:val="28"/>
        </w:rPr>
        <w:t>(</w:t>
      </w:r>
      <w:r w:rsidRPr="00CF72CA">
        <w:rPr>
          <w:rFonts w:ascii="Times New Roman" w:hAnsi="Times New Roman"/>
          <w:sz w:val="28"/>
          <w:szCs w:val="28"/>
        </w:rPr>
        <w:t>неудовольствия</w:t>
      </w:r>
      <w:r w:rsidR="00E25366" w:rsidRPr="007D5AA4">
        <w:rPr>
          <w:rFonts w:ascii="Times New Roman" w:hAnsi="Times New Roman"/>
          <w:sz w:val="28"/>
          <w:szCs w:val="28"/>
        </w:rPr>
        <w:t xml:space="preserve">). </w:t>
      </w:r>
      <w:r w:rsidR="004257D6">
        <w:rPr>
          <w:rFonts w:ascii="Times New Roman" w:hAnsi="Times New Roman"/>
          <w:sz w:val="28"/>
          <w:szCs w:val="28"/>
        </w:rPr>
        <w:t xml:space="preserve">Зигмунд </w:t>
      </w:r>
      <w:r w:rsidR="00E25366" w:rsidRPr="007D5AA4">
        <w:rPr>
          <w:rFonts w:ascii="Times New Roman" w:hAnsi="Times New Roman"/>
          <w:sz w:val="28"/>
          <w:szCs w:val="28"/>
        </w:rPr>
        <w:t xml:space="preserve">Фрейд </w:t>
      </w:r>
      <w:r w:rsidR="004257D6">
        <w:rPr>
          <w:rFonts w:ascii="Times New Roman" w:hAnsi="Times New Roman"/>
          <w:sz w:val="28"/>
          <w:szCs w:val="28"/>
        </w:rPr>
        <w:t>определяет то, что забывание -</w:t>
      </w:r>
      <w:r w:rsidR="00E25366" w:rsidRPr="001A120D">
        <w:rPr>
          <w:rFonts w:ascii="Times New Roman" w:hAnsi="Times New Roman"/>
          <w:sz w:val="28"/>
          <w:szCs w:val="28"/>
        </w:rPr>
        <w:t xml:space="preserve"> </w:t>
      </w:r>
      <w:r w:rsidR="00E25366" w:rsidRPr="007D5AA4">
        <w:rPr>
          <w:rFonts w:ascii="Times New Roman" w:hAnsi="Times New Roman"/>
          <w:sz w:val="28"/>
          <w:szCs w:val="28"/>
        </w:rPr>
        <w:t xml:space="preserve">это </w:t>
      </w:r>
      <w:r w:rsidR="004257D6">
        <w:rPr>
          <w:rFonts w:ascii="Times New Roman" w:hAnsi="Times New Roman"/>
          <w:sz w:val="28"/>
          <w:szCs w:val="28"/>
        </w:rPr>
        <w:t>как, правило, отвержение</w:t>
      </w:r>
      <w:r w:rsidR="00E25366" w:rsidRPr="007D5AA4">
        <w:rPr>
          <w:rFonts w:ascii="Times New Roman" w:hAnsi="Times New Roman"/>
          <w:sz w:val="28"/>
          <w:szCs w:val="28"/>
        </w:rPr>
        <w:t xml:space="preserve"> неприятных</w:t>
      </w:r>
      <w:r w:rsidR="004257D6">
        <w:rPr>
          <w:rFonts w:ascii="Times New Roman" w:hAnsi="Times New Roman"/>
          <w:sz w:val="28"/>
          <w:szCs w:val="28"/>
        </w:rPr>
        <w:t xml:space="preserve"> человеку</w:t>
      </w:r>
      <w:r w:rsidR="00E25366" w:rsidRPr="007D5AA4">
        <w:rPr>
          <w:rFonts w:ascii="Times New Roman" w:hAnsi="Times New Roman"/>
          <w:sz w:val="28"/>
          <w:szCs w:val="28"/>
        </w:rPr>
        <w:t xml:space="preserve"> воспоминаний. </w:t>
      </w:r>
    </w:p>
    <w:p w:rsidR="00E25366" w:rsidRDefault="004257D6" w:rsidP="00011D38">
      <w:pPr>
        <w:jc w:val="both"/>
        <w:rPr>
          <w:rFonts w:ascii="Times New Roman" w:hAnsi="Times New Roman"/>
          <w:sz w:val="28"/>
          <w:szCs w:val="28"/>
        </w:rPr>
      </w:pPr>
      <w:r>
        <w:rPr>
          <w:rFonts w:ascii="Times New Roman" w:hAnsi="Times New Roman"/>
          <w:sz w:val="28"/>
          <w:szCs w:val="28"/>
        </w:rPr>
        <w:t>Такое явление</w:t>
      </w:r>
      <w:r w:rsidR="00E25366" w:rsidRPr="007D5AA4">
        <w:rPr>
          <w:rFonts w:ascii="Times New Roman" w:hAnsi="Times New Roman"/>
          <w:sz w:val="28"/>
          <w:szCs w:val="28"/>
        </w:rPr>
        <w:t xml:space="preserve"> защиты до</w:t>
      </w:r>
      <w:r>
        <w:rPr>
          <w:rFonts w:ascii="Times New Roman" w:hAnsi="Times New Roman"/>
          <w:sz w:val="28"/>
          <w:szCs w:val="28"/>
        </w:rPr>
        <w:t>ходит до своей цели</w:t>
      </w:r>
      <w:r w:rsidRPr="004257D6">
        <w:rPr>
          <w:rFonts w:ascii="Times New Roman" w:hAnsi="Times New Roman"/>
          <w:sz w:val="28"/>
          <w:szCs w:val="28"/>
        </w:rPr>
        <w:t xml:space="preserve"> </w:t>
      </w:r>
      <w:r w:rsidRPr="007D5AA4">
        <w:rPr>
          <w:rFonts w:ascii="Times New Roman" w:hAnsi="Times New Roman"/>
          <w:sz w:val="28"/>
          <w:szCs w:val="28"/>
        </w:rPr>
        <w:t>не всегда</w:t>
      </w:r>
      <w:r w:rsidR="00E25366" w:rsidRPr="007D5AA4">
        <w:rPr>
          <w:rFonts w:ascii="Times New Roman" w:hAnsi="Times New Roman"/>
          <w:sz w:val="28"/>
          <w:szCs w:val="28"/>
        </w:rPr>
        <w:t xml:space="preserve">. «Архитектоника душевного аппарата строится, насколько можно догадываться, по принципу слоев, инстанций, находящихся одна на другой». </w:t>
      </w:r>
      <w:r w:rsidR="00774B2B" w:rsidRPr="00774B2B">
        <w:rPr>
          <w:rFonts w:ascii="Times New Roman" w:hAnsi="Times New Roman"/>
          <w:sz w:val="28"/>
          <w:szCs w:val="28"/>
        </w:rPr>
        <w:t xml:space="preserve">Зигмунд </w:t>
      </w:r>
      <w:r w:rsidR="00E25366" w:rsidRPr="007D5AA4">
        <w:rPr>
          <w:rFonts w:ascii="Times New Roman" w:hAnsi="Times New Roman"/>
          <w:sz w:val="28"/>
          <w:szCs w:val="28"/>
        </w:rPr>
        <w:t xml:space="preserve">Фрейд </w:t>
      </w:r>
      <w:r w:rsidR="00774B2B">
        <w:rPr>
          <w:rFonts w:ascii="Times New Roman" w:hAnsi="Times New Roman"/>
          <w:sz w:val="28"/>
          <w:szCs w:val="28"/>
        </w:rPr>
        <w:t>делает догадку о том</w:t>
      </w:r>
      <w:r w:rsidR="00E25366" w:rsidRPr="007D5AA4">
        <w:rPr>
          <w:rFonts w:ascii="Times New Roman" w:hAnsi="Times New Roman"/>
          <w:sz w:val="28"/>
          <w:szCs w:val="28"/>
        </w:rPr>
        <w:t xml:space="preserve">, что </w:t>
      </w:r>
      <w:r w:rsidR="00774B2B" w:rsidRPr="00774B2B">
        <w:rPr>
          <w:rFonts w:ascii="Times New Roman" w:hAnsi="Times New Roman"/>
          <w:sz w:val="28"/>
          <w:szCs w:val="28"/>
        </w:rPr>
        <w:t>рвение</w:t>
      </w:r>
      <w:r w:rsidR="00E25366" w:rsidRPr="007D5AA4">
        <w:rPr>
          <w:rFonts w:ascii="Times New Roman" w:hAnsi="Times New Roman"/>
          <w:sz w:val="28"/>
          <w:szCs w:val="28"/>
        </w:rPr>
        <w:t xml:space="preserve"> к защите </w:t>
      </w:r>
      <w:r w:rsidR="00774B2B">
        <w:rPr>
          <w:rFonts w:ascii="Times New Roman" w:hAnsi="Times New Roman"/>
          <w:sz w:val="28"/>
          <w:szCs w:val="28"/>
        </w:rPr>
        <w:t>- это</w:t>
      </w:r>
      <w:r w:rsidR="00E25366" w:rsidRPr="007D5AA4">
        <w:rPr>
          <w:rFonts w:ascii="Times New Roman" w:hAnsi="Times New Roman"/>
          <w:sz w:val="28"/>
          <w:szCs w:val="28"/>
        </w:rPr>
        <w:t xml:space="preserve"> низш</w:t>
      </w:r>
      <w:r w:rsidR="00774B2B">
        <w:rPr>
          <w:rFonts w:ascii="Times New Roman" w:hAnsi="Times New Roman"/>
          <w:sz w:val="28"/>
          <w:szCs w:val="28"/>
        </w:rPr>
        <w:t>ая</w:t>
      </w:r>
      <w:r w:rsidR="00E25366" w:rsidRPr="001A120D">
        <w:rPr>
          <w:rFonts w:ascii="Times New Roman" w:hAnsi="Times New Roman"/>
          <w:sz w:val="28"/>
          <w:szCs w:val="28"/>
        </w:rPr>
        <w:t xml:space="preserve"> </w:t>
      </w:r>
      <w:r w:rsidR="00E25366" w:rsidRPr="007D5AA4">
        <w:rPr>
          <w:rFonts w:ascii="Times New Roman" w:hAnsi="Times New Roman"/>
          <w:sz w:val="28"/>
          <w:szCs w:val="28"/>
        </w:rPr>
        <w:t>психическ</w:t>
      </w:r>
      <w:r w:rsidR="00774B2B">
        <w:rPr>
          <w:rFonts w:ascii="Times New Roman" w:hAnsi="Times New Roman"/>
          <w:sz w:val="28"/>
          <w:szCs w:val="28"/>
        </w:rPr>
        <w:t>ая</w:t>
      </w:r>
      <w:r w:rsidR="00E25366" w:rsidRPr="007D5AA4">
        <w:rPr>
          <w:rFonts w:ascii="Times New Roman" w:hAnsi="Times New Roman"/>
          <w:sz w:val="28"/>
          <w:szCs w:val="28"/>
        </w:rPr>
        <w:t xml:space="preserve"> инстанци</w:t>
      </w:r>
      <w:r w:rsidR="00774B2B">
        <w:rPr>
          <w:rFonts w:ascii="Times New Roman" w:hAnsi="Times New Roman"/>
          <w:sz w:val="28"/>
          <w:szCs w:val="28"/>
        </w:rPr>
        <w:t>я, которая</w:t>
      </w:r>
      <w:r w:rsidR="00E25366" w:rsidRPr="007D5AA4">
        <w:rPr>
          <w:rFonts w:ascii="Times New Roman" w:hAnsi="Times New Roman"/>
          <w:sz w:val="28"/>
          <w:szCs w:val="28"/>
        </w:rPr>
        <w:t xml:space="preserve"> парализуется другими высшими</w:t>
      </w:r>
      <w:r w:rsidR="00774B2B">
        <w:rPr>
          <w:rFonts w:ascii="Times New Roman" w:hAnsi="Times New Roman"/>
          <w:sz w:val="28"/>
          <w:szCs w:val="28"/>
        </w:rPr>
        <w:t xml:space="preserve"> инстанциями</w:t>
      </w:r>
      <w:r w:rsidR="00E25366" w:rsidRPr="007D5AA4">
        <w:rPr>
          <w:rFonts w:ascii="Times New Roman" w:hAnsi="Times New Roman"/>
          <w:sz w:val="28"/>
          <w:szCs w:val="28"/>
        </w:rPr>
        <w:t xml:space="preserve">. </w:t>
      </w:r>
    </w:p>
    <w:p w:rsidR="00E25366" w:rsidRPr="00011D38" w:rsidRDefault="00E25366" w:rsidP="00320D03">
      <w:pPr>
        <w:jc w:val="both"/>
        <w:rPr>
          <w:rFonts w:ascii="Times New Roman" w:hAnsi="Times New Roman"/>
          <w:b/>
          <w:sz w:val="28"/>
          <w:szCs w:val="28"/>
        </w:rPr>
      </w:pPr>
      <w:r w:rsidRPr="00011D38">
        <w:rPr>
          <w:rFonts w:ascii="Times New Roman" w:hAnsi="Times New Roman"/>
          <w:b/>
          <w:sz w:val="28"/>
          <w:szCs w:val="28"/>
        </w:rPr>
        <w:t xml:space="preserve">2. Загадка инфантильной амнезии. Покрывающие воспоминания и </w:t>
      </w:r>
      <w:proofErr w:type="gramStart"/>
      <w:r w:rsidRPr="00011D38">
        <w:rPr>
          <w:rFonts w:ascii="Times New Roman" w:hAnsi="Times New Roman"/>
          <w:b/>
          <w:sz w:val="28"/>
          <w:szCs w:val="28"/>
        </w:rPr>
        <w:t>особая</w:t>
      </w:r>
      <w:proofErr w:type="gramEnd"/>
      <w:r w:rsidRPr="00011D38">
        <w:rPr>
          <w:rFonts w:ascii="Times New Roman" w:hAnsi="Times New Roman"/>
          <w:b/>
          <w:sz w:val="28"/>
          <w:szCs w:val="28"/>
        </w:rPr>
        <w:t xml:space="preserve"> </w:t>
      </w:r>
      <w:proofErr w:type="spellStart"/>
      <w:r w:rsidRPr="00011D38">
        <w:rPr>
          <w:rFonts w:ascii="Times New Roman" w:hAnsi="Times New Roman"/>
          <w:b/>
          <w:sz w:val="28"/>
          <w:szCs w:val="28"/>
        </w:rPr>
        <w:t>темпоральность</w:t>
      </w:r>
      <w:proofErr w:type="spellEnd"/>
      <w:r w:rsidRPr="00011D38">
        <w:rPr>
          <w:rFonts w:ascii="Times New Roman" w:hAnsi="Times New Roman"/>
          <w:b/>
          <w:sz w:val="28"/>
          <w:szCs w:val="28"/>
        </w:rPr>
        <w:t xml:space="preserve"> психического. </w:t>
      </w:r>
    </w:p>
    <w:p w:rsidR="00E25366" w:rsidRPr="00320D03" w:rsidRDefault="00774B2B" w:rsidP="00320D03">
      <w:pPr>
        <w:jc w:val="both"/>
        <w:rPr>
          <w:rFonts w:ascii="Times New Roman" w:hAnsi="Times New Roman"/>
          <w:sz w:val="28"/>
          <w:szCs w:val="28"/>
        </w:rPr>
      </w:pPr>
      <w:r w:rsidRPr="00320D03">
        <w:rPr>
          <w:rFonts w:ascii="Times New Roman" w:hAnsi="Times New Roman"/>
          <w:sz w:val="28"/>
          <w:szCs w:val="28"/>
        </w:rPr>
        <w:t>В</w:t>
      </w:r>
      <w:r w:rsidR="00E25366" w:rsidRPr="00320D03">
        <w:rPr>
          <w:rFonts w:ascii="Times New Roman" w:hAnsi="Times New Roman"/>
          <w:sz w:val="28"/>
          <w:szCs w:val="28"/>
        </w:rPr>
        <w:t xml:space="preserve">опрос о </w:t>
      </w:r>
      <w:r w:rsidR="00D65FA2">
        <w:rPr>
          <w:rFonts w:ascii="Times New Roman" w:hAnsi="Times New Roman"/>
          <w:sz w:val="28"/>
          <w:szCs w:val="28"/>
        </w:rPr>
        <w:t xml:space="preserve">детских </w:t>
      </w:r>
      <w:r w:rsidR="00E25366" w:rsidRPr="00320D03">
        <w:rPr>
          <w:rFonts w:ascii="Times New Roman" w:hAnsi="Times New Roman"/>
          <w:sz w:val="28"/>
          <w:szCs w:val="28"/>
        </w:rPr>
        <w:t xml:space="preserve">воспоминаниях </w:t>
      </w:r>
      <w:r w:rsidRPr="00774B2B">
        <w:rPr>
          <w:rFonts w:ascii="Times New Roman" w:hAnsi="Times New Roman"/>
          <w:sz w:val="28"/>
          <w:szCs w:val="28"/>
        </w:rPr>
        <w:t>Зигмунд</w:t>
      </w:r>
      <w:r w:rsidRPr="00320D03">
        <w:rPr>
          <w:rFonts w:ascii="Times New Roman" w:hAnsi="Times New Roman"/>
          <w:sz w:val="28"/>
          <w:szCs w:val="28"/>
        </w:rPr>
        <w:t xml:space="preserve"> Фрейд считал </w:t>
      </w:r>
      <w:r w:rsidRPr="00774B2B">
        <w:rPr>
          <w:rFonts w:ascii="Times New Roman" w:hAnsi="Times New Roman"/>
          <w:sz w:val="28"/>
          <w:szCs w:val="28"/>
        </w:rPr>
        <w:t>увлекательным и принципиальным.</w:t>
      </w:r>
      <w:r w:rsidR="00E25366" w:rsidRPr="00320D03">
        <w:rPr>
          <w:rFonts w:ascii="Times New Roman" w:hAnsi="Times New Roman"/>
          <w:sz w:val="28"/>
          <w:szCs w:val="28"/>
        </w:rPr>
        <w:t xml:space="preserve"> </w:t>
      </w:r>
      <w:r w:rsidR="00D65FA2">
        <w:rPr>
          <w:rFonts w:ascii="Times New Roman" w:hAnsi="Times New Roman"/>
          <w:sz w:val="28"/>
          <w:szCs w:val="28"/>
        </w:rPr>
        <w:t>Ученый</w:t>
      </w:r>
      <w:r w:rsidR="00E25366" w:rsidRPr="00320D03">
        <w:rPr>
          <w:rFonts w:ascii="Times New Roman" w:hAnsi="Times New Roman"/>
          <w:sz w:val="28"/>
          <w:szCs w:val="28"/>
        </w:rPr>
        <w:t xml:space="preserve"> </w:t>
      </w:r>
      <w:r w:rsidR="00D65FA2">
        <w:rPr>
          <w:rFonts w:ascii="Times New Roman" w:hAnsi="Times New Roman"/>
          <w:sz w:val="28"/>
          <w:szCs w:val="28"/>
        </w:rPr>
        <w:t>говорит</w:t>
      </w:r>
      <w:r w:rsidR="00E25366" w:rsidRPr="00320D03">
        <w:rPr>
          <w:rFonts w:ascii="Times New Roman" w:hAnsi="Times New Roman"/>
          <w:sz w:val="28"/>
          <w:szCs w:val="28"/>
        </w:rPr>
        <w:t xml:space="preserve">, что </w:t>
      </w:r>
      <w:r w:rsidR="00D65FA2">
        <w:rPr>
          <w:rFonts w:ascii="Times New Roman" w:hAnsi="Times New Roman"/>
          <w:sz w:val="28"/>
          <w:szCs w:val="28"/>
        </w:rPr>
        <w:t xml:space="preserve">самые ранние </w:t>
      </w:r>
      <w:r w:rsidR="00E25366" w:rsidRPr="00320D03">
        <w:rPr>
          <w:rFonts w:ascii="Times New Roman" w:hAnsi="Times New Roman"/>
          <w:sz w:val="28"/>
          <w:szCs w:val="28"/>
        </w:rPr>
        <w:t>перв</w:t>
      </w:r>
      <w:r w:rsidR="00D65FA2">
        <w:rPr>
          <w:rFonts w:ascii="Times New Roman" w:hAnsi="Times New Roman"/>
          <w:sz w:val="28"/>
          <w:szCs w:val="28"/>
        </w:rPr>
        <w:t>ые воспоминания</w:t>
      </w:r>
      <w:r w:rsidR="00E25366" w:rsidRPr="00320D03">
        <w:rPr>
          <w:rFonts w:ascii="Times New Roman" w:hAnsi="Times New Roman"/>
          <w:sz w:val="28"/>
          <w:szCs w:val="28"/>
        </w:rPr>
        <w:t xml:space="preserve"> </w:t>
      </w:r>
      <w:r w:rsidR="00D65FA2">
        <w:rPr>
          <w:rFonts w:ascii="Times New Roman" w:hAnsi="Times New Roman"/>
          <w:sz w:val="28"/>
          <w:szCs w:val="28"/>
        </w:rPr>
        <w:t xml:space="preserve">являются </w:t>
      </w:r>
      <w:r w:rsidR="00E25366" w:rsidRPr="00320D03">
        <w:rPr>
          <w:rFonts w:ascii="Times New Roman" w:hAnsi="Times New Roman"/>
          <w:sz w:val="28"/>
          <w:szCs w:val="28"/>
        </w:rPr>
        <w:t>формир</w:t>
      </w:r>
      <w:r w:rsidR="00D65FA2">
        <w:rPr>
          <w:rFonts w:ascii="Times New Roman" w:hAnsi="Times New Roman"/>
          <w:sz w:val="28"/>
          <w:szCs w:val="28"/>
        </w:rPr>
        <w:t>ованием</w:t>
      </w:r>
      <w:r w:rsidR="00E25366" w:rsidRPr="00320D03">
        <w:rPr>
          <w:rFonts w:ascii="Times New Roman" w:hAnsi="Times New Roman"/>
          <w:sz w:val="28"/>
          <w:szCs w:val="28"/>
        </w:rPr>
        <w:t xml:space="preserve"> отношени</w:t>
      </w:r>
      <w:r w:rsidR="00D65FA2">
        <w:rPr>
          <w:rFonts w:ascii="Times New Roman" w:hAnsi="Times New Roman"/>
          <w:sz w:val="28"/>
          <w:szCs w:val="28"/>
        </w:rPr>
        <w:t>я</w:t>
      </w:r>
      <w:r w:rsidR="00E25366" w:rsidRPr="00320D03">
        <w:rPr>
          <w:rFonts w:ascii="Times New Roman" w:hAnsi="Times New Roman"/>
          <w:sz w:val="28"/>
          <w:szCs w:val="28"/>
        </w:rPr>
        <w:t xml:space="preserve"> человека к</w:t>
      </w:r>
      <w:r w:rsidR="00D65FA2">
        <w:rPr>
          <w:rFonts w:ascii="Times New Roman" w:hAnsi="Times New Roman"/>
          <w:sz w:val="28"/>
          <w:szCs w:val="28"/>
        </w:rPr>
        <w:t xml:space="preserve">о всему окружающему и </w:t>
      </w:r>
      <w:r w:rsidR="00D65FA2" w:rsidRPr="00D65FA2">
        <w:rPr>
          <w:rFonts w:ascii="Times New Roman" w:hAnsi="Times New Roman"/>
          <w:sz w:val="28"/>
          <w:szCs w:val="28"/>
        </w:rPr>
        <w:t>принужда</w:t>
      </w:r>
      <w:r w:rsidR="00D65FA2">
        <w:rPr>
          <w:rFonts w:ascii="Times New Roman" w:hAnsi="Times New Roman"/>
          <w:sz w:val="28"/>
          <w:szCs w:val="28"/>
        </w:rPr>
        <w:t>ю</w:t>
      </w:r>
      <w:r w:rsidR="00D65FA2" w:rsidRPr="00D65FA2">
        <w:rPr>
          <w:rFonts w:ascii="Times New Roman" w:hAnsi="Times New Roman"/>
          <w:sz w:val="28"/>
          <w:szCs w:val="28"/>
        </w:rPr>
        <w:t>т</w:t>
      </w:r>
      <w:r w:rsidR="00E25366" w:rsidRPr="00320D03">
        <w:rPr>
          <w:rFonts w:ascii="Times New Roman" w:hAnsi="Times New Roman"/>
          <w:sz w:val="28"/>
          <w:szCs w:val="28"/>
        </w:rPr>
        <w:t xml:space="preserve"> его </w:t>
      </w:r>
      <w:r w:rsidR="00D65FA2">
        <w:rPr>
          <w:rFonts w:ascii="Times New Roman" w:hAnsi="Times New Roman"/>
          <w:sz w:val="28"/>
          <w:szCs w:val="28"/>
        </w:rPr>
        <w:t>жить</w:t>
      </w:r>
      <w:r w:rsidR="00E25366" w:rsidRPr="00320D03">
        <w:rPr>
          <w:rFonts w:ascii="Times New Roman" w:hAnsi="Times New Roman"/>
          <w:sz w:val="28"/>
          <w:szCs w:val="28"/>
        </w:rPr>
        <w:t xml:space="preserve"> в соответствии с</w:t>
      </w:r>
      <w:r w:rsidR="00D65FA2">
        <w:rPr>
          <w:rFonts w:ascii="Times New Roman" w:hAnsi="Times New Roman"/>
          <w:sz w:val="28"/>
          <w:szCs w:val="28"/>
        </w:rPr>
        <w:t>о всем миром</w:t>
      </w:r>
      <w:r w:rsidR="00E25366" w:rsidRPr="00320D03">
        <w:rPr>
          <w:rFonts w:ascii="Times New Roman" w:hAnsi="Times New Roman"/>
          <w:sz w:val="28"/>
          <w:szCs w:val="28"/>
        </w:rPr>
        <w:t xml:space="preserve">. </w:t>
      </w:r>
      <w:r w:rsidR="00D65FA2">
        <w:rPr>
          <w:rFonts w:ascii="Times New Roman" w:hAnsi="Times New Roman"/>
          <w:sz w:val="28"/>
          <w:szCs w:val="28"/>
        </w:rPr>
        <w:t>Но есть и обратная сторона медали</w:t>
      </w:r>
      <w:r w:rsidR="00867184">
        <w:rPr>
          <w:rFonts w:ascii="Times New Roman" w:hAnsi="Times New Roman"/>
          <w:sz w:val="28"/>
          <w:szCs w:val="28"/>
        </w:rPr>
        <w:t>, утверждает Фрейд</w:t>
      </w:r>
      <w:r w:rsidR="00D65FA2">
        <w:rPr>
          <w:rFonts w:ascii="Times New Roman" w:hAnsi="Times New Roman"/>
          <w:sz w:val="28"/>
          <w:szCs w:val="28"/>
        </w:rPr>
        <w:t>: каждый</w:t>
      </w:r>
      <w:r w:rsidR="00E25366" w:rsidRPr="00320D03">
        <w:rPr>
          <w:rFonts w:ascii="Times New Roman" w:hAnsi="Times New Roman"/>
          <w:sz w:val="28"/>
          <w:szCs w:val="28"/>
        </w:rPr>
        <w:t xml:space="preserve"> человек</w:t>
      </w:r>
      <w:r w:rsidR="00E25366" w:rsidRPr="00011D38">
        <w:rPr>
          <w:rFonts w:ascii="Times New Roman" w:hAnsi="Times New Roman"/>
          <w:sz w:val="28"/>
          <w:szCs w:val="28"/>
        </w:rPr>
        <w:t xml:space="preserve"> </w:t>
      </w:r>
      <w:r w:rsidR="00E25366" w:rsidRPr="00320D03">
        <w:rPr>
          <w:rFonts w:ascii="Times New Roman" w:hAnsi="Times New Roman"/>
          <w:sz w:val="28"/>
          <w:szCs w:val="28"/>
        </w:rPr>
        <w:t xml:space="preserve">в качестве первого воспоминания </w:t>
      </w:r>
      <w:r w:rsidR="00D65FA2" w:rsidRPr="00320D03">
        <w:rPr>
          <w:rFonts w:ascii="Times New Roman" w:hAnsi="Times New Roman"/>
          <w:sz w:val="28"/>
          <w:szCs w:val="28"/>
        </w:rPr>
        <w:t xml:space="preserve">преподносит </w:t>
      </w:r>
      <w:r w:rsidR="00D65FA2">
        <w:rPr>
          <w:rFonts w:ascii="Times New Roman" w:hAnsi="Times New Roman"/>
          <w:sz w:val="28"/>
          <w:szCs w:val="28"/>
        </w:rPr>
        <w:t>миру</w:t>
      </w:r>
      <w:r w:rsidR="00D65FA2" w:rsidRPr="00320D03">
        <w:rPr>
          <w:rFonts w:ascii="Times New Roman" w:hAnsi="Times New Roman"/>
          <w:sz w:val="28"/>
          <w:szCs w:val="28"/>
        </w:rPr>
        <w:t xml:space="preserve"> </w:t>
      </w:r>
      <w:r w:rsidR="00E25366" w:rsidRPr="00320D03">
        <w:rPr>
          <w:rFonts w:ascii="Times New Roman" w:hAnsi="Times New Roman"/>
          <w:sz w:val="28"/>
          <w:szCs w:val="28"/>
        </w:rPr>
        <w:t>то</w:t>
      </w:r>
      <w:r w:rsidR="00867184">
        <w:rPr>
          <w:rFonts w:ascii="Times New Roman" w:hAnsi="Times New Roman"/>
          <w:sz w:val="28"/>
          <w:szCs w:val="28"/>
        </w:rPr>
        <w:t xml:space="preserve"> воспоминание</w:t>
      </w:r>
      <w:r w:rsidR="00E25366" w:rsidRPr="00320D03">
        <w:rPr>
          <w:rFonts w:ascii="Times New Roman" w:hAnsi="Times New Roman"/>
          <w:sz w:val="28"/>
          <w:szCs w:val="28"/>
        </w:rPr>
        <w:t>, которое</w:t>
      </w:r>
      <w:r w:rsidR="00867184">
        <w:rPr>
          <w:rFonts w:ascii="Times New Roman" w:hAnsi="Times New Roman"/>
          <w:sz w:val="28"/>
          <w:szCs w:val="28"/>
        </w:rPr>
        <w:t xml:space="preserve">, как ему кажется, является </w:t>
      </w:r>
      <w:r w:rsidR="00867184" w:rsidRPr="00320D03">
        <w:rPr>
          <w:rFonts w:ascii="Times New Roman" w:hAnsi="Times New Roman"/>
          <w:sz w:val="28"/>
          <w:szCs w:val="28"/>
        </w:rPr>
        <w:t>сейчас</w:t>
      </w:r>
      <w:r w:rsidR="00867184">
        <w:rPr>
          <w:rFonts w:ascii="Times New Roman" w:hAnsi="Times New Roman"/>
          <w:sz w:val="28"/>
          <w:szCs w:val="28"/>
        </w:rPr>
        <w:t xml:space="preserve"> самым главным. В то же время, мысли такого человека формируются </w:t>
      </w:r>
      <w:r w:rsidR="00E25366" w:rsidRPr="00320D03">
        <w:rPr>
          <w:rFonts w:ascii="Times New Roman" w:hAnsi="Times New Roman"/>
          <w:sz w:val="28"/>
          <w:szCs w:val="28"/>
        </w:rPr>
        <w:t xml:space="preserve"> с позиции </w:t>
      </w:r>
      <w:r w:rsidR="00867184" w:rsidRPr="00867184">
        <w:rPr>
          <w:rFonts w:ascii="Times New Roman" w:hAnsi="Times New Roman"/>
          <w:sz w:val="28"/>
          <w:szCs w:val="28"/>
        </w:rPr>
        <w:t>нынешнего</w:t>
      </w:r>
      <w:r w:rsidR="00E25366" w:rsidRPr="00320D03">
        <w:rPr>
          <w:rFonts w:ascii="Times New Roman" w:hAnsi="Times New Roman"/>
          <w:sz w:val="28"/>
          <w:szCs w:val="28"/>
        </w:rPr>
        <w:t xml:space="preserve"> дня.</w:t>
      </w:r>
    </w:p>
    <w:p w:rsidR="00E25366" w:rsidRDefault="00867184" w:rsidP="00320D03">
      <w:pPr>
        <w:jc w:val="both"/>
        <w:rPr>
          <w:rFonts w:ascii="Times New Roman" w:hAnsi="Times New Roman"/>
          <w:sz w:val="28"/>
          <w:szCs w:val="28"/>
        </w:rPr>
      </w:pPr>
      <w:r>
        <w:rPr>
          <w:rFonts w:ascii="Times New Roman" w:hAnsi="Times New Roman"/>
          <w:sz w:val="28"/>
          <w:szCs w:val="28"/>
        </w:rPr>
        <w:t>Инфантильная</w:t>
      </w:r>
      <w:r w:rsidRPr="00867184">
        <w:rPr>
          <w:rFonts w:ascii="Times New Roman" w:hAnsi="Times New Roman"/>
          <w:sz w:val="28"/>
          <w:szCs w:val="28"/>
        </w:rPr>
        <w:t xml:space="preserve"> амнези</w:t>
      </w:r>
      <w:r>
        <w:rPr>
          <w:rFonts w:ascii="Times New Roman" w:hAnsi="Times New Roman"/>
          <w:sz w:val="28"/>
          <w:szCs w:val="28"/>
        </w:rPr>
        <w:t>я - это</w:t>
      </w:r>
      <w:r w:rsidRPr="00867184">
        <w:rPr>
          <w:rFonts w:ascii="Times New Roman" w:hAnsi="Times New Roman"/>
          <w:sz w:val="28"/>
          <w:szCs w:val="28"/>
        </w:rPr>
        <w:t xml:space="preserve"> </w:t>
      </w:r>
      <w:r>
        <w:rPr>
          <w:rFonts w:ascii="Times New Roman" w:hAnsi="Times New Roman"/>
          <w:sz w:val="28"/>
          <w:szCs w:val="28"/>
        </w:rPr>
        <w:t>ф</w:t>
      </w:r>
      <w:r w:rsidR="00E25366" w:rsidRPr="00320D03">
        <w:rPr>
          <w:rFonts w:ascii="Times New Roman" w:hAnsi="Times New Roman"/>
          <w:sz w:val="28"/>
          <w:szCs w:val="28"/>
        </w:rPr>
        <w:t>еномен</w:t>
      </w:r>
      <w:r>
        <w:rPr>
          <w:rFonts w:ascii="Times New Roman" w:hAnsi="Times New Roman"/>
          <w:sz w:val="28"/>
          <w:szCs w:val="28"/>
        </w:rPr>
        <w:t>, парадокс, который</w:t>
      </w:r>
      <w:r w:rsidR="00E25366" w:rsidRPr="00320D03">
        <w:rPr>
          <w:rFonts w:ascii="Times New Roman" w:hAnsi="Times New Roman"/>
          <w:sz w:val="28"/>
          <w:szCs w:val="28"/>
        </w:rPr>
        <w:t xml:space="preserve"> </w:t>
      </w:r>
      <w:r>
        <w:rPr>
          <w:rFonts w:ascii="Times New Roman" w:hAnsi="Times New Roman"/>
          <w:sz w:val="28"/>
          <w:szCs w:val="28"/>
        </w:rPr>
        <w:t>существует у каждого рождающегося человека</w:t>
      </w:r>
      <w:r w:rsidR="00E25366" w:rsidRPr="00320D03">
        <w:rPr>
          <w:rFonts w:ascii="Times New Roman" w:hAnsi="Times New Roman"/>
          <w:sz w:val="28"/>
          <w:szCs w:val="28"/>
        </w:rPr>
        <w:t xml:space="preserve">. </w:t>
      </w:r>
      <w:r w:rsidR="00684701">
        <w:rPr>
          <w:rFonts w:ascii="Times New Roman" w:hAnsi="Times New Roman"/>
          <w:sz w:val="28"/>
          <w:szCs w:val="28"/>
        </w:rPr>
        <w:t xml:space="preserve">Никто из нас не может вспомнить, </w:t>
      </w:r>
      <w:r w:rsidR="00E25366" w:rsidRPr="00320D03">
        <w:rPr>
          <w:rFonts w:ascii="Times New Roman" w:hAnsi="Times New Roman"/>
          <w:sz w:val="28"/>
          <w:szCs w:val="28"/>
        </w:rPr>
        <w:t xml:space="preserve">что с </w:t>
      </w:r>
      <w:r w:rsidR="00684701">
        <w:rPr>
          <w:rFonts w:ascii="Times New Roman" w:hAnsi="Times New Roman"/>
          <w:sz w:val="28"/>
          <w:szCs w:val="28"/>
        </w:rPr>
        <w:lastRenderedPageBreak/>
        <w:t>ним</w:t>
      </w:r>
      <w:r w:rsidR="00E25366" w:rsidRPr="00320D03">
        <w:rPr>
          <w:rFonts w:ascii="Times New Roman" w:hAnsi="Times New Roman"/>
          <w:sz w:val="28"/>
          <w:szCs w:val="28"/>
        </w:rPr>
        <w:t xml:space="preserve"> происходило в </w:t>
      </w:r>
      <w:r w:rsidR="00684701">
        <w:rPr>
          <w:rFonts w:ascii="Times New Roman" w:hAnsi="Times New Roman"/>
          <w:sz w:val="28"/>
          <w:szCs w:val="28"/>
        </w:rPr>
        <w:t xml:space="preserve">очень </w:t>
      </w:r>
      <w:r w:rsidR="00E25366" w:rsidRPr="00320D03">
        <w:rPr>
          <w:rFonts w:ascii="Times New Roman" w:hAnsi="Times New Roman"/>
          <w:sz w:val="28"/>
          <w:szCs w:val="28"/>
        </w:rPr>
        <w:t>ранн</w:t>
      </w:r>
      <w:r w:rsidR="00684701">
        <w:rPr>
          <w:rFonts w:ascii="Times New Roman" w:hAnsi="Times New Roman"/>
          <w:sz w:val="28"/>
          <w:szCs w:val="28"/>
        </w:rPr>
        <w:t>ем детстве</w:t>
      </w:r>
      <w:r w:rsidR="00E25366" w:rsidRPr="00320D03">
        <w:rPr>
          <w:rFonts w:ascii="Times New Roman" w:hAnsi="Times New Roman"/>
          <w:sz w:val="28"/>
          <w:szCs w:val="28"/>
        </w:rPr>
        <w:t xml:space="preserve">. </w:t>
      </w:r>
      <w:r w:rsidR="00684701">
        <w:rPr>
          <w:rFonts w:ascii="Times New Roman" w:hAnsi="Times New Roman"/>
          <w:sz w:val="28"/>
          <w:szCs w:val="28"/>
        </w:rPr>
        <w:t>Зачастую</w:t>
      </w:r>
      <w:r w:rsidR="00E25366" w:rsidRPr="00320D03">
        <w:rPr>
          <w:rFonts w:ascii="Times New Roman" w:hAnsi="Times New Roman"/>
          <w:sz w:val="28"/>
          <w:szCs w:val="28"/>
        </w:rPr>
        <w:t xml:space="preserve">, </w:t>
      </w:r>
      <w:r w:rsidR="00684701">
        <w:rPr>
          <w:rFonts w:ascii="Times New Roman" w:hAnsi="Times New Roman"/>
          <w:sz w:val="28"/>
          <w:szCs w:val="28"/>
        </w:rPr>
        <w:t xml:space="preserve"> в нашей памяти </w:t>
      </w:r>
      <w:r w:rsidR="00E25366" w:rsidRPr="00320D03">
        <w:rPr>
          <w:rFonts w:ascii="Times New Roman" w:hAnsi="Times New Roman"/>
          <w:sz w:val="28"/>
          <w:szCs w:val="28"/>
        </w:rPr>
        <w:t xml:space="preserve">остаются </w:t>
      </w:r>
      <w:r w:rsidR="00684701">
        <w:rPr>
          <w:rFonts w:ascii="Times New Roman" w:hAnsi="Times New Roman"/>
          <w:sz w:val="28"/>
          <w:szCs w:val="28"/>
        </w:rPr>
        <w:t xml:space="preserve">только куски, </w:t>
      </w:r>
      <w:r w:rsidR="00684701" w:rsidRPr="00320D03">
        <w:rPr>
          <w:rFonts w:ascii="Times New Roman" w:hAnsi="Times New Roman"/>
          <w:sz w:val="28"/>
          <w:szCs w:val="28"/>
        </w:rPr>
        <w:t>яркие</w:t>
      </w:r>
      <w:r w:rsidR="00684701">
        <w:rPr>
          <w:rFonts w:ascii="Times New Roman" w:hAnsi="Times New Roman"/>
          <w:sz w:val="28"/>
          <w:szCs w:val="28"/>
        </w:rPr>
        <w:t xml:space="preserve"> обрывки воспоминаний</w:t>
      </w:r>
      <w:r w:rsidR="00E25366" w:rsidRPr="00320D03">
        <w:rPr>
          <w:rFonts w:ascii="Times New Roman" w:hAnsi="Times New Roman"/>
          <w:sz w:val="28"/>
          <w:szCs w:val="28"/>
        </w:rPr>
        <w:t xml:space="preserve">. </w:t>
      </w:r>
      <w:r w:rsidR="00684701">
        <w:rPr>
          <w:rFonts w:ascii="Times New Roman" w:hAnsi="Times New Roman"/>
          <w:sz w:val="28"/>
          <w:szCs w:val="28"/>
        </w:rPr>
        <w:t>Такие</w:t>
      </w:r>
      <w:r w:rsidR="00E25366" w:rsidRPr="00320D03">
        <w:rPr>
          <w:rFonts w:ascii="Times New Roman" w:hAnsi="Times New Roman"/>
          <w:sz w:val="28"/>
          <w:szCs w:val="28"/>
        </w:rPr>
        <w:t xml:space="preserve"> воспоминания </w:t>
      </w:r>
      <w:r w:rsidR="00684701">
        <w:rPr>
          <w:rFonts w:ascii="Times New Roman" w:hAnsi="Times New Roman"/>
          <w:sz w:val="28"/>
          <w:szCs w:val="28"/>
        </w:rPr>
        <w:t xml:space="preserve">считаются для человека маловажными </w:t>
      </w:r>
      <w:r w:rsidR="009337ED">
        <w:rPr>
          <w:rFonts w:ascii="Times New Roman" w:hAnsi="Times New Roman"/>
          <w:sz w:val="28"/>
          <w:szCs w:val="28"/>
        </w:rPr>
        <w:t>так, как несут</w:t>
      </w:r>
      <w:r w:rsidR="00E25366" w:rsidRPr="00320D03">
        <w:rPr>
          <w:rFonts w:ascii="Times New Roman" w:hAnsi="Times New Roman"/>
          <w:sz w:val="28"/>
          <w:szCs w:val="28"/>
        </w:rPr>
        <w:t xml:space="preserve"> в себе </w:t>
      </w:r>
      <w:r w:rsidR="009337ED">
        <w:rPr>
          <w:rFonts w:ascii="Times New Roman" w:hAnsi="Times New Roman"/>
          <w:sz w:val="28"/>
          <w:szCs w:val="28"/>
        </w:rPr>
        <w:t>не очень значимые</w:t>
      </w:r>
      <w:r w:rsidR="00E25366" w:rsidRPr="00011D38">
        <w:rPr>
          <w:rFonts w:ascii="Times New Roman" w:hAnsi="Times New Roman"/>
          <w:sz w:val="28"/>
          <w:szCs w:val="28"/>
        </w:rPr>
        <w:t xml:space="preserve"> </w:t>
      </w:r>
      <w:r w:rsidR="00E25366" w:rsidRPr="00320D03">
        <w:rPr>
          <w:rFonts w:ascii="Times New Roman" w:hAnsi="Times New Roman"/>
          <w:sz w:val="28"/>
          <w:szCs w:val="28"/>
        </w:rPr>
        <w:t xml:space="preserve">события. </w:t>
      </w:r>
    </w:p>
    <w:p w:rsidR="00873471" w:rsidRPr="00873471" w:rsidRDefault="00873471" w:rsidP="00873471">
      <w:pPr>
        <w:jc w:val="both"/>
        <w:rPr>
          <w:rFonts w:ascii="Times New Roman" w:hAnsi="Times New Roman"/>
          <w:sz w:val="28"/>
          <w:szCs w:val="28"/>
        </w:rPr>
      </w:pPr>
      <w:r>
        <w:rPr>
          <w:rFonts w:ascii="Times New Roman" w:hAnsi="Times New Roman"/>
          <w:sz w:val="28"/>
          <w:szCs w:val="28"/>
        </w:rPr>
        <w:t>Для Фрейда з</w:t>
      </w:r>
      <w:r w:rsidRPr="00873471">
        <w:rPr>
          <w:rFonts w:ascii="Times New Roman" w:hAnsi="Times New Roman"/>
          <w:sz w:val="28"/>
          <w:szCs w:val="28"/>
        </w:rPr>
        <w:t>агадка инфантильной амнезии</w:t>
      </w:r>
      <w:r>
        <w:rPr>
          <w:rFonts w:ascii="Times New Roman" w:hAnsi="Times New Roman"/>
          <w:sz w:val="28"/>
          <w:szCs w:val="28"/>
        </w:rPr>
        <w:t xml:space="preserve"> -</w:t>
      </w:r>
      <w:r w:rsidRPr="00873471">
        <w:rPr>
          <w:rFonts w:ascii="Times New Roman" w:hAnsi="Times New Roman"/>
          <w:sz w:val="28"/>
          <w:szCs w:val="28"/>
        </w:rPr>
        <w:t xml:space="preserve"> </w:t>
      </w:r>
      <w:r>
        <w:rPr>
          <w:rFonts w:ascii="Times New Roman" w:hAnsi="Times New Roman"/>
          <w:sz w:val="28"/>
          <w:szCs w:val="28"/>
        </w:rPr>
        <w:t>это</w:t>
      </w:r>
      <w:r w:rsidRPr="00873471">
        <w:rPr>
          <w:rFonts w:ascii="Times New Roman" w:hAnsi="Times New Roman"/>
          <w:sz w:val="28"/>
          <w:szCs w:val="28"/>
        </w:rPr>
        <w:t xml:space="preserve"> вопрос: почему </w:t>
      </w:r>
      <w:r>
        <w:rPr>
          <w:rFonts w:ascii="Times New Roman" w:hAnsi="Times New Roman"/>
          <w:sz w:val="28"/>
          <w:szCs w:val="28"/>
        </w:rPr>
        <w:t xml:space="preserve">ранние </w:t>
      </w:r>
      <w:r w:rsidRPr="00873471">
        <w:rPr>
          <w:rFonts w:ascii="Times New Roman" w:hAnsi="Times New Roman"/>
          <w:sz w:val="28"/>
          <w:szCs w:val="28"/>
        </w:rPr>
        <w:t xml:space="preserve"> воспоминания</w:t>
      </w:r>
      <w:r>
        <w:rPr>
          <w:rFonts w:ascii="Times New Roman" w:hAnsi="Times New Roman"/>
          <w:sz w:val="28"/>
          <w:szCs w:val="28"/>
        </w:rPr>
        <w:t xml:space="preserve"> ребенка</w:t>
      </w:r>
      <w:r w:rsidRPr="00873471">
        <w:rPr>
          <w:rFonts w:ascii="Times New Roman" w:hAnsi="Times New Roman"/>
          <w:sz w:val="28"/>
          <w:szCs w:val="28"/>
        </w:rPr>
        <w:t xml:space="preserve"> забываются, не</w:t>
      </w:r>
      <w:r>
        <w:rPr>
          <w:rFonts w:ascii="Times New Roman" w:hAnsi="Times New Roman"/>
          <w:sz w:val="28"/>
          <w:szCs w:val="28"/>
        </w:rPr>
        <w:t>взирая</w:t>
      </w:r>
      <w:r w:rsidRPr="00873471">
        <w:rPr>
          <w:rFonts w:ascii="Times New Roman" w:hAnsi="Times New Roman"/>
          <w:sz w:val="28"/>
          <w:szCs w:val="28"/>
        </w:rPr>
        <w:t xml:space="preserve"> на то, что </w:t>
      </w:r>
      <w:r>
        <w:rPr>
          <w:rFonts w:ascii="Times New Roman" w:hAnsi="Times New Roman"/>
          <w:sz w:val="28"/>
          <w:szCs w:val="28"/>
        </w:rPr>
        <w:t>умственные способности</w:t>
      </w:r>
      <w:r w:rsidRPr="00873471">
        <w:rPr>
          <w:rFonts w:ascii="Times New Roman" w:hAnsi="Times New Roman"/>
          <w:sz w:val="28"/>
          <w:szCs w:val="28"/>
        </w:rPr>
        <w:t xml:space="preserve"> </w:t>
      </w:r>
      <w:r>
        <w:rPr>
          <w:rFonts w:ascii="Times New Roman" w:hAnsi="Times New Roman"/>
          <w:sz w:val="28"/>
          <w:szCs w:val="28"/>
        </w:rPr>
        <w:t xml:space="preserve">дитя </w:t>
      </w:r>
      <w:r w:rsidRPr="00873471">
        <w:rPr>
          <w:rFonts w:ascii="Times New Roman" w:hAnsi="Times New Roman"/>
          <w:sz w:val="28"/>
          <w:szCs w:val="28"/>
        </w:rPr>
        <w:t xml:space="preserve"> </w:t>
      </w:r>
      <w:r>
        <w:rPr>
          <w:rFonts w:ascii="Times New Roman" w:hAnsi="Times New Roman"/>
          <w:sz w:val="28"/>
          <w:szCs w:val="28"/>
        </w:rPr>
        <w:t>разрешают</w:t>
      </w:r>
      <w:r w:rsidRPr="00873471">
        <w:rPr>
          <w:rFonts w:ascii="Times New Roman" w:hAnsi="Times New Roman"/>
          <w:sz w:val="28"/>
          <w:szCs w:val="28"/>
        </w:rPr>
        <w:t xml:space="preserve"> запомнить и анализировать </w:t>
      </w:r>
      <w:r>
        <w:rPr>
          <w:rFonts w:ascii="Times New Roman" w:hAnsi="Times New Roman"/>
          <w:sz w:val="28"/>
          <w:szCs w:val="28"/>
        </w:rPr>
        <w:t>огромный</w:t>
      </w:r>
      <w:r w:rsidRPr="00873471">
        <w:rPr>
          <w:rFonts w:ascii="Times New Roman" w:hAnsi="Times New Roman"/>
          <w:sz w:val="28"/>
          <w:szCs w:val="28"/>
        </w:rPr>
        <w:t xml:space="preserve"> </w:t>
      </w:r>
      <w:r>
        <w:rPr>
          <w:rFonts w:ascii="Times New Roman" w:hAnsi="Times New Roman"/>
          <w:sz w:val="28"/>
          <w:szCs w:val="28"/>
        </w:rPr>
        <w:t>поток</w:t>
      </w:r>
      <w:r w:rsidRPr="00873471">
        <w:rPr>
          <w:rFonts w:ascii="Times New Roman" w:hAnsi="Times New Roman"/>
          <w:sz w:val="28"/>
          <w:szCs w:val="28"/>
        </w:rPr>
        <w:t xml:space="preserve"> информации в </w:t>
      </w:r>
      <w:r>
        <w:rPr>
          <w:rFonts w:ascii="Times New Roman" w:hAnsi="Times New Roman"/>
          <w:sz w:val="28"/>
          <w:szCs w:val="28"/>
        </w:rPr>
        <w:t>раннем</w:t>
      </w:r>
      <w:r w:rsidRPr="00873471">
        <w:rPr>
          <w:rFonts w:ascii="Times New Roman" w:hAnsi="Times New Roman"/>
          <w:sz w:val="28"/>
          <w:szCs w:val="28"/>
        </w:rPr>
        <w:t xml:space="preserve"> возрасте. В </w:t>
      </w:r>
      <w:r>
        <w:rPr>
          <w:rFonts w:ascii="Times New Roman" w:hAnsi="Times New Roman"/>
          <w:sz w:val="28"/>
          <w:szCs w:val="28"/>
        </w:rPr>
        <w:t>своем труде Зигмунд</w:t>
      </w:r>
      <w:r w:rsidRPr="00873471">
        <w:rPr>
          <w:rFonts w:ascii="Times New Roman" w:hAnsi="Times New Roman"/>
          <w:sz w:val="28"/>
          <w:szCs w:val="28"/>
        </w:rPr>
        <w:t xml:space="preserve"> Фрейд приводит связь детских переживаний и амнезий, лежащих в основе образования невротических симптомов. При этом им описывается особый вид воспоминаний (по аналогии со снами), а именно: зрительные воспоминания. На основании личного опыта и переживаний следует полностью согласиться с автором, поскольку зрительные впечатления носят самый яркий и запоминающийся характер, а информация, передаваемая </w:t>
      </w:r>
      <w:proofErr w:type="gramStart"/>
      <w:r w:rsidRPr="00873471">
        <w:rPr>
          <w:rFonts w:ascii="Times New Roman" w:hAnsi="Times New Roman"/>
          <w:sz w:val="28"/>
          <w:szCs w:val="28"/>
        </w:rPr>
        <w:t>в</w:t>
      </w:r>
      <w:proofErr w:type="gramEnd"/>
      <w:r w:rsidRPr="00873471">
        <w:rPr>
          <w:rFonts w:ascii="Times New Roman" w:hAnsi="Times New Roman"/>
          <w:sz w:val="28"/>
          <w:szCs w:val="28"/>
        </w:rPr>
        <w:t xml:space="preserve"> снах или детских воспоминаниях в виде звуков либо с помощью других органов чувств не оставляет такого яркого следа и эмоций.</w:t>
      </w:r>
    </w:p>
    <w:p w:rsidR="00873471" w:rsidRPr="00873471" w:rsidRDefault="00873471" w:rsidP="00873471">
      <w:pPr>
        <w:jc w:val="both"/>
        <w:rPr>
          <w:rFonts w:ascii="Times New Roman" w:hAnsi="Times New Roman"/>
          <w:sz w:val="28"/>
          <w:szCs w:val="28"/>
        </w:rPr>
      </w:pPr>
      <w:r w:rsidRPr="00873471">
        <w:rPr>
          <w:rFonts w:ascii="Times New Roman" w:hAnsi="Times New Roman"/>
          <w:sz w:val="28"/>
          <w:szCs w:val="28"/>
        </w:rPr>
        <w:t>Фрейд выстраивает логическую взаимосвязь ряда воспоминаний, как то: прикрывающие воспоминания; предваряющие воспоминания и примыкающие воспоминания, которые ассоциативно образуют плеяду взаимосвязанных воспоминаний. На основании этого делается вывод о наличии тенденции благоприятствующей одному воспоминанию и стремящемуся поставить преграду для другого. Полагаю, что данный вывод им сделан на основании упомянутого мотива неудовольствия и механизма забывания. То есть он указывает на построение защиты от травмирующих воспоминаний.</w:t>
      </w:r>
    </w:p>
    <w:p w:rsidR="00873471" w:rsidRPr="00320D03" w:rsidRDefault="00873471" w:rsidP="00873471">
      <w:pPr>
        <w:jc w:val="both"/>
        <w:rPr>
          <w:rFonts w:ascii="Times New Roman" w:hAnsi="Times New Roman"/>
          <w:sz w:val="28"/>
          <w:szCs w:val="28"/>
        </w:rPr>
      </w:pPr>
      <w:r w:rsidRPr="00873471">
        <w:rPr>
          <w:rFonts w:ascii="Times New Roman" w:hAnsi="Times New Roman"/>
          <w:sz w:val="28"/>
          <w:szCs w:val="28"/>
        </w:rPr>
        <w:t>Автор указывает, что на основании проведенных им серий анализов ряда людей поручиться за правильность уцелевших детских воспоминаний невозможно в силу их искажения и перевернутости во времени, пространстве. Причину такого искажения он видит в наличии сил позднейшей жизни, которые оказали свое воздействие на способность припоминать переживания детства. На самом деле, поначалу сложно согласиться либо опровергнуть мнение автора без анализа историй, фактов и событий из детства. Однако</w:t>
      </w:r>
      <w:proofErr w:type="gramStart"/>
      <w:r w:rsidRPr="00873471">
        <w:rPr>
          <w:rFonts w:ascii="Times New Roman" w:hAnsi="Times New Roman"/>
          <w:sz w:val="28"/>
          <w:szCs w:val="28"/>
        </w:rPr>
        <w:t>,</w:t>
      </w:r>
      <w:proofErr w:type="gramEnd"/>
      <w:r w:rsidRPr="00873471">
        <w:rPr>
          <w:rFonts w:ascii="Times New Roman" w:hAnsi="Times New Roman"/>
          <w:sz w:val="28"/>
          <w:szCs w:val="28"/>
        </w:rPr>
        <w:t xml:space="preserve"> при проведении даже краткого анализа фактов и подтверждения их с взрослыми очевидцами личных детских событий можно проследить наличие так называемой позднейшей обработки детских воспоминаний, которая произошла в более позднем периоде. Таким образом, полагаю, что </w:t>
      </w:r>
      <w:proofErr w:type="spellStart"/>
      <w:r w:rsidRPr="00873471">
        <w:rPr>
          <w:rFonts w:ascii="Times New Roman" w:hAnsi="Times New Roman"/>
          <w:sz w:val="28"/>
          <w:szCs w:val="28"/>
        </w:rPr>
        <w:t>темпоральность</w:t>
      </w:r>
      <w:proofErr w:type="spellEnd"/>
      <w:r w:rsidRPr="00873471">
        <w:rPr>
          <w:rFonts w:ascii="Times New Roman" w:hAnsi="Times New Roman"/>
          <w:sz w:val="28"/>
          <w:szCs w:val="28"/>
        </w:rPr>
        <w:t xml:space="preserve"> психического представляется в данном </w:t>
      </w:r>
      <w:r w:rsidRPr="00873471">
        <w:rPr>
          <w:rFonts w:ascii="Times New Roman" w:hAnsi="Times New Roman"/>
          <w:sz w:val="28"/>
          <w:szCs w:val="28"/>
        </w:rPr>
        <w:lastRenderedPageBreak/>
        <w:t>контексте как изменение отношения к фактам и событиям в зависимости от периода времени анализа: детские впечатления могут не совпадать от впечатлений от тех же самых событий во взрослом/сознательном периоде.</w:t>
      </w:r>
    </w:p>
    <w:p w:rsidR="001500BD" w:rsidRPr="001500BD" w:rsidRDefault="001500BD" w:rsidP="001500BD">
      <w:pPr>
        <w:jc w:val="both"/>
        <w:rPr>
          <w:rFonts w:ascii="Times New Roman" w:hAnsi="Times New Roman"/>
          <w:b/>
          <w:sz w:val="28"/>
          <w:szCs w:val="28"/>
        </w:rPr>
      </w:pPr>
      <w:r w:rsidRPr="001500BD">
        <w:rPr>
          <w:rFonts w:ascii="Times New Roman" w:hAnsi="Times New Roman"/>
          <w:b/>
          <w:sz w:val="28"/>
          <w:szCs w:val="28"/>
        </w:rPr>
        <w:t>3.</w:t>
      </w:r>
      <w:r w:rsidRPr="001500BD">
        <w:rPr>
          <w:rFonts w:ascii="Times New Roman" w:hAnsi="Times New Roman"/>
          <w:b/>
          <w:sz w:val="28"/>
          <w:szCs w:val="28"/>
        </w:rPr>
        <w:tab/>
        <w:t>Непрерывный ток «</w:t>
      </w:r>
      <w:proofErr w:type="spellStart"/>
      <w:r w:rsidRPr="001500BD">
        <w:rPr>
          <w:rFonts w:ascii="Times New Roman" w:hAnsi="Times New Roman"/>
          <w:b/>
          <w:sz w:val="28"/>
          <w:szCs w:val="28"/>
        </w:rPr>
        <w:t>самоотношения</w:t>
      </w:r>
      <w:proofErr w:type="spellEnd"/>
      <w:r w:rsidRPr="001500BD">
        <w:rPr>
          <w:rFonts w:ascii="Times New Roman" w:hAnsi="Times New Roman"/>
          <w:b/>
          <w:sz w:val="28"/>
          <w:szCs w:val="28"/>
        </w:rPr>
        <w:t>» («</w:t>
      </w:r>
      <w:proofErr w:type="spellStart"/>
      <w:r w:rsidRPr="001500BD">
        <w:rPr>
          <w:rFonts w:ascii="Times New Roman" w:hAnsi="Times New Roman"/>
          <w:b/>
          <w:sz w:val="28"/>
          <w:szCs w:val="28"/>
        </w:rPr>
        <w:t>Eigenbeziehung</w:t>
      </w:r>
      <w:proofErr w:type="spellEnd"/>
      <w:r w:rsidRPr="001500BD">
        <w:rPr>
          <w:rFonts w:ascii="Times New Roman" w:hAnsi="Times New Roman"/>
          <w:b/>
          <w:sz w:val="28"/>
          <w:szCs w:val="28"/>
        </w:rPr>
        <w:t xml:space="preserve">»). </w:t>
      </w:r>
      <w:proofErr w:type="gramStart"/>
      <w:r w:rsidRPr="001500BD">
        <w:rPr>
          <w:rFonts w:ascii="Times New Roman" w:hAnsi="Times New Roman"/>
          <w:b/>
          <w:sz w:val="28"/>
          <w:szCs w:val="28"/>
        </w:rPr>
        <w:t>Внутреннее</w:t>
      </w:r>
      <w:proofErr w:type="gramEnd"/>
      <w:r w:rsidRPr="001500BD">
        <w:rPr>
          <w:rFonts w:ascii="Times New Roman" w:hAnsi="Times New Roman"/>
          <w:b/>
          <w:sz w:val="28"/>
          <w:szCs w:val="28"/>
        </w:rPr>
        <w:t xml:space="preserve"> </w:t>
      </w:r>
      <w:proofErr w:type="spellStart"/>
      <w:r w:rsidRPr="001500BD">
        <w:rPr>
          <w:rFonts w:ascii="Times New Roman" w:hAnsi="Times New Roman"/>
          <w:b/>
          <w:sz w:val="28"/>
          <w:szCs w:val="28"/>
        </w:rPr>
        <w:t>единобразие</w:t>
      </w:r>
      <w:proofErr w:type="spellEnd"/>
      <w:r w:rsidRPr="001500BD">
        <w:rPr>
          <w:rFonts w:ascii="Times New Roman" w:hAnsi="Times New Roman"/>
          <w:b/>
          <w:sz w:val="28"/>
          <w:szCs w:val="28"/>
        </w:rPr>
        <w:t xml:space="preserve"> феноменов психопатологии обыденной жизни и их механизм. </w:t>
      </w:r>
    </w:p>
    <w:p w:rsidR="001500BD" w:rsidRDefault="009D3C3C" w:rsidP="001500BD">
      <w:pPr>
        <w:jc w:val="both"/>
        <w:rPr>
          <w:rFonts w:ascii="Times New Roman" w:hAnsi="Times New Roman"/>
          <w:sz w:val="28"/>
          <w:szCs w:val="28"/>
        </w:rPr>
      </w:pPr>
      <w:r>
        <w:rPr>
          <w:rFonts w:ascii="Times New Roman" w:hAnsi="Times New Roman"/>
          <w:sz w:val="28"/>
          <w:szCs w:val="28"/>
        </w:rPr>
        <w:t xml:space="preserve">В своей работе </w:t>
      </w:r>
      <w:r w:rsidRPr="009D3C3C">
        <w:rPr>
          <w:rFonts w:ascii="Times New Roman" w:hAnsi="Times New Roman"/>
          <w:sz w:val="28"/>
          <w:szCs w:val="28"/>
        </w:rPr>
        <w:t xml:space="preserve">«Психопатология обыденной жизни» </w:t>
      </w:r>
      <w:proofErr w:type="spellStart"/>
      <w:r>
        <w:rPr>
          <w:rFonts w:ascii="Times New Roman" w:hAnsi="Times New Roman"/>
          <w:sz w:val="28"/>
          <w:szCs w:val="28"/>
        </w:rPr>
        <w:t>Зинмунд</w:t>
      </w:r>
      <w:proofErr w:type="spellEnd"/>
      <w:r>
        <w:rPr>
          <w:rFonts w:ascii="Times New Roman" w:hAnsi="Times New Roman"/>
          <w:sz w:val="28"/>
          <w:szCs w:val="28"/>
        </w:rPr>
        <w:t xml:space="preserve"> Фрейд пишет: «</w:t>
      </w:r>
      <w:r w:rsidR="001500BD" w:rsidRPr="001500BD">
        <w:rPr>
          <w:rFonts w:ascii="Times New Roman" w:hAnsi="Times New Roman"/>
          <w:sz w:val="28"/>
          <w:szCs w:val="28"/>
        </w:rPr>
        <w:t>Непрерывный ток «</w:t>
      </w:r>
      <w:proofErr w:type="spellStart"/>
      <w:r w:rsidR="001500BD" w:rsidRPr="001500BD">
        <w:rPr>
          <w:rFonts w:ascii="Times New Roman" w:hAnsi="Times New Roman"/>
          <w:sz w:val="28"/>
          <w:szCs w:val="28"/>
        </w:rPr>
        <w:t>самоотношения</w:t>
      </w:r>
      <w:proofErr w:type="spellEnd"/>
      <w:r w:rsidR="001500BD" w:rsidRPr="001500BD">
        <w:rPr>
          <w:rFonts w:ascii="Times New Roman" w:hAnsi="Times New Roman"/>
          <w:sz w:val="28"/>
          <w:szCs w:val="28"/>
        </w:rPr>
        <w:t>» («</w:t>
      </w:r>
      <w:proofErr w:type="spellStart"/>
      <w:r w:rsidR="001500BD" w:rsidRPr="001500BD">
        <w:rPr>
          <w:rFonts w:ascii="Times New Roman" w:hAnsi="Times New Roman"/>
          <w:sz w:val="28"/>
          <w:szCs w:val="28"/>
        </w:rPr>
        <w:t>Eigenbeziehung</w:t>
      </w:r>
      <w:proofErr w:type="spellEnd"/>
      <w:r w:rsidR="001500BD" w:rsidRPr="001500BD">
        <w:rPr>
          <w:rFonts w:ascii="Times New Roman" w:hAnsi="Times New Roman"/>
          <w:sz w:val="28"/>
          <w:szCs w:val="28"/>
        </w:rPr>
        <w:t>») идет, таким образом, через мое мышление, ток, о котором я обычно ничего не знаю, но который дает о себе знать подобного рода забыванием имен. Я словно принужден сравнивать все, что слышу о других людях, с собой самим, словно при всяком известии о других приходят в действие мои личные комплексы. Это ни в коем случае не может быть моей индивидуальной особенностью; в этом заключается скорее общее указание на то, каким образом мы вообще понимаем других. Я имею основание полагать, что у других людей происходит совершенно то же, что и у меня</w:t>
      </w:r>
      <w:r w:rsidR="00873471">
        <w:rPr>
          <w:rFonts w:ascii="Times New Roman" w:hAnsi="Times New Roman"/>
          <w:sz w:val="28"/>
          <w:szCs w:val="28"/>
        </w:rPr>
        <w:t>»</w:t>
      </w:r>
      <w:r w:rsidR="001500BD" w:rsidRPr="001500BD">
        <w:rPr>
          <w:rFonts w:ascii="Times New Roman" w:hAnsi="Times New Roman"/>
          <w:sz w:val="28"/>
          <w:szCs w:val="28"/>
        </w:rPr>
        <w:t>.</w:t>
      </w:r>
    </w:p>
    <w:p w:rsidR="00873471" w:rsidRPr="00873471" w:rsidRDefault="00EA139C" w:rsidP="00873471">
      <w:pPr>
        <w:jc w:val="both"/>
        <w:rPr>
          <w:rFonts w:ascii="Times New Roman" w:hAnsi="Times New Roman"/>
          <w:sz w:val="28"/>
          <w:szCs w:val="28"/>
        </w:rPr>
      </w:pPr>
      <w:r>
        <w:rPr>
          <w:rFonts w:ascii="Times New Roman" w:hAnsi="Times New Roman"/>
          <w:sz w:val="28"/>
          <w:szCs w:val="28"/>
        </w:rPr>
        <w:t>В</w:t>
      </w:r>
      <w:r w:rsidRPr="00EA139C">
        <w:rPr>
          <w:rFonts w:ascii="Times New Roman" w:hAnsi="Times New Roman"/>
          <w:sz w:val="28"/>
          <w:szCs w:val="28"/>
        </w:rPr>
        <w:t xml:space="preserve"> основе любого случая забывания имени либо факта лежит некое неприятное личное отношение к данному факту либо имени. То есть, </w:t>
      </w:r>
      <w:r>
        <w:rPr>
          <w:rFonts w:ascii="Times New Roman" w:hAnsi="Times New Roman"/>
          <w:sz w:val="28"/>
          <w:szCs w:val="28"/>
        </w:rPr>
        <w:t>м</w:t>
      </w:r>
      <w:r w:rsidR="00873471" w:rsidRPr="00873471">
        <w:rPr>
          <w:rFonts w:ascii="Times New Roman" w:hAnsi="Times New Roman"/>
          <w:sz w:val="28"/>
          <w:szCs w:val="28"/>
        </w:rPr>
        <w:t>ожно сделать вывод о том, что к положительным событиям данный механизм забывания не относится, либо положительные события незабвенны. С другой, стороны, такой вывод на 100% сделать нельзя, поскольку в обыденной жизни имеется достаточно широкий спектр как положительных, так и отрицательных событий, которые подлежат забвению.</w:t>
      </w:r>
    </w:p>
    <w:p w:rsidR="00873471" w:rsidRPr="00873471" w:rsidRDefault="00873471" w:rsidP="00EA139C">
      <w:pPr>
        <w:jc w:val="both"/>
        <w:rPr>
          <w:rFonts w:ascii="Times New Roman" w:hAnsi="Times New Roman"/>
          <w:sz w:val="28"/>
          <w:szCs w:val="28"/>
        </w:rPr>
      </w:pPr>
      <w:r w:rsidRPr="00873471">
        <w:rPr>
          <w:rFonts w:ascii="Times New Roman" w:hAnsi="Times New Roman"/>
          <w:sz w:val="28"/>
          <w:szCs w:val="28"/>
        </w:rPr>
        <w:t xml:space="preserve">Возвращаясь к механизму забывания, следует также выделить так называемый «комплекс/ток </w:t>
      </w:r>
      <w:proofErr w:type="spellStart"/>
      <w:r w:rsidRPr="00873471">
        <w:rPr>
          <w:rFonts w:ascii="Times New Roman" w:hAnsi="Times New Roman"/>
          <w:sz w:val="28"/>
          <w:szCs w:val="28"/>
        </w:rPr>
        <w:t>самоотношения</w:t>
      </w:r>
      <w:proofErr w:type="spellEnd"/>
      <w:r w:rsidRPr="00873471">
        <w:rPr>
          <w:rFonts w:ascii="Times New Roman" w:hAnsi="Times New Roman"/>
          <w:sz w:val="28"/>
          <w:szCs w:val="28"/>
        </w:rPr>
        <w:t>», которое имеет наибольшую силу. Данное «</w:t>
      </w:r>
      <w:proofErr w:type="spellStart"/>
      <w:r w:rsidRPr="00873471">
        <w:rPr>
          <w:rFonts w:ascii="Times New Roman" w:hAnsi="Times New Roman"/>
          <w:sz w:val="28"/>
          <w:szCs w:val="28"/>
        </w:rPr>
        <w:t>самоотношение</w:t>
      </w:r>
      <w:proofErr w:type="spellEnd"/>
      <w:r w:rsidRPr="00873471">
        <w:rPr>
          <w:rFonts w:ascii="Times New Roman" w:hAnsi="Times New Roman"/>
          <w:sz w:val="28"/>
          <w:szCs w:val="28"/>
        </w:rPr>
        <w:t>» представляется некой функцией, необходимым условием, которое всегда служит пусковым крючком для запуска механизма забывания. Таким образом, для того, чтобы было что-то забыто либо некорректно воспроизведено, важно наличие личного неприятного отношения к ситуации, последующего запуска ассоциативных цепочек мыслей/фантазий, протекающих на бессознательном уровне. Справедливость данного механизма можно наблюдать на основе анализа фактов и событий из личной жизни</w:t>
      </w:r>
      <w:r w:rsidR="00EA139C">
        <w:rPr>
          <w:rFonts w:ascii="Times New Roman" w:hAnsi="Times New Roman"/>
          <w:sz w:val="28"/>
          <w:szCs w:val="28"/>
        </w:rPr>
        <w:t>.</w:t>
      </w:r>
      <w:r w:rsidRPr="00873471">
        <w:rPr>
          <w:rFonts w:ascii="Times New Roman" w:hAnsi="Times New Roman"/>
          <w:sz w:val="28"/>
          <w:szCs w:val="28"/>
        </w:rPr>
        <w:t xml:space="preserve"> </w:t>
      </w:r>
    </w:p>
    <w:p w:rsidR="00E25366" w:rsidRPr="009A6289" w:rsidRDefault="009A6289" w:rsidP="00F206D8">
      <w:pPr>
        <w:jc w:val="both"/>
        <w:rPr>
          <w:rFonts w:ascii="Times New Roman" w:hAnsi="Times New Roman"/>
          <w:b/>
          <w:sz w:val="28"/>
          <w:szCs w:val="28"/>
        </w:rPr>
      </w:pPr>
      <w:r w:rsidRPr="009A6289">
        <w:rPr>
          <w:rFonts w:ascii="Times New Roman" w:hAnsi="Times New Roman"/>
          <w:b/>
          <w:sz w:val="28"/>
          <w:szCs w:val="28"/>
        </w:rPr>
        <w:t>4.</w:t>
      </w:r>
      <w:r w:rsidRPr="009A6289">
        <w:rPr>
          <w:rFonts w:ascii="Times New Roman" w:hAnsi="Times New Roman"/>
          <w:b/>
          <w:sz w:val="28"/>
          <w:szCs w:val="28"/>
        </w:rPr>
        <w:tab/>
        <w:t xml:space="preserve">Множественный детерминизм </w:t>
      </w:r>
      <w:proofErr w:type="gramStart"/>
      <w:r w:rsidRPr="009A6289">
        <w:rPr>
          <w:rFonts w:ascii="Times New Roman" w:hAnsi="Times New Roman"/>
          <w:b/>
          <w:sz w:val="28"/>
          <w:szCs w:val="28"/>
        </w:rPr>
        <w:t>психического</w:t>
      </w:r>
      <w:proofErr w:type="gramEnd"/>
      <w:r w:rsidRPr="009A6289">
        <w:rPr>
          <w:rFonts w:ascii="Times New Roman" w:hAnsi="Times New Roman"/>
          <w:b/>
          <w:sz w:val="28"/>
          <w:szCs w:val="28"/>
        </w:rPr>
        <w:t xml:space="preserve"> и "свобода воли".  </w:t>
      </w:r>
    </w:p>
    <w:p w:rsidR="00873471" w:rsidRPr="00873471" w:rsidRDefault="00873471" w:rsidP="001556B3">
      <w:pPr>
        <w:jc w:val="both"/>
        <w:rPr>
          <w:rFonts w:ascii="Times New Roman" w:hAnsi="Times New Roman"/>
          <w:sz w:val="28"/>
          <w:szCs w:val="28"/>
        </w:rPr>
      </w:pPr>
      <w:r w:rsidRPr="00873471">
        <w:rPr>
          <w:rFonts w:ascii="Times New Roman" w:hAnsi="Times New Roman"/>
          <w:sz w:val="28"/>
          <w:szCs w:val="28"/>
        </w:rPr>
        <w:t xml:space="preserve">Проблема детерминизма описана Фрейдом в виде понимаемого следующим образом феномена: все случайно выбранные имена или числа на самом деле </w:t>
      </w:r>
      <w:r w:rsidRPr="00873471">
        <w:rPr>
          <w:rFonts w:ascii="Times New Roman" w:hAnsi="Times New Roman"/>
          <w:sz w:val="28"/>
          <w:szCs w:val="28"/>
        </w:rPr>
        <w:lastRenderedPageBreak/>
        <w:t xml:space="preserve">не являются детищем случая, а играют определенную роль </w:t>
      </w:r>
      <w:proofErr w:type="gramStart"/>
      <w:r w:rsidRPr="00873471">
        <w:rPr>
          <w:rFonts w:ascii="Times New Roman" w:hAnsi="Times New Roman"/>
          <w:sz w:val="28"/>
          <w:szCs w:val="28"/>
        </w:rPr>
        <w:t>в</w:t>
      </w:r>
      <w:proofErr w:type="gramEnd"/>
      <w:r w:rsidRPr="00873471">
        <w:rPr>
          <w:rFonts w:ascii="Times New Roman" w:hAnsi="Times New Roman"/>
          <w:sz w:val="28"/>
          <w:szCs w:val="28"/>
        </w:rPr>
        <w:t xml:space="preserve"> нашем психическом. С помощью ряда ассоциативных связей он показывает работу предопределенного выбора, который на первый взгляд может и показаться случайным. При этом автор делает вывод о том, что на основании принципа детерминизма такое понятие  как «свобода воли» может быть оспорено. Примером служит ряд мелких событий, фактов из жизни пациентов. Анализируя собственные ежедневные поступки действия можно согласиться с мнением автора, однако, при прочтении примера, с параноиками не удалось проследить логическую взаимосвязь между теми явлениями, которые подмечают параноики и поступками обычных людей. Сложно представить то, какие неслучайные события могут совершать люди, чтобы люди с диагнозом паранойи смогли сделать вывод о том, что понятие «свобода воли» размыто, а все поступки предопределены нашим бессознательным.</w:t>
      </w:r>
    </w:p>
    <w:p w:rsidR="001556B3" w:rsidRPr="001556B3" w:rsidRDefault="001556B3" w:rsidP="001556B3">
      <w:pPr>
        <w:jc w:val="both"/>
        <w:rPr>
          <w:rFonts w:ascii="Times New Roman" w:hAnsi="Times New Roman"/>
          <w:b/>
          <w:sz w:val="28"/>
          <w:szCs w:val="28"/>
        </w:rPr>
      </w:pPr>
      <w:r w:rsidRPr="001556B3">
        <w:rPr>
          <w:rFonts w:ascii="Times New Roman" w:hAnsi="Times New Roman"/>
          <w:b/>
          <w:sz w:val="28"/>
          <w:szCs w:val="28"/>
        </w:rPr>
        <w:t xml:space="preserve">5. Суеверие, психоанализ и паранойя. </w:t>
      </w:r>
    </w:p>
    <w:p w:rsidR="001556B3" w:rsidRPr="001556B3" w:rsidRDefault="001556B3" w:rsidP="001556B3">
      <w:pPr>
        <w:jc w:val="both"/>
        <w:rPr>
          <w:rFonts w:ascii="Times New Roman" w:hAnsi="Times New Roman"/>
          <w:sz w:val="28"/>
          <w:szCs w:val="28"/>
        </w:rPr>
      </w:pPr>
      <w:r w:rsidRPr="001556B3">
        <w:rPr>
          <w:rFonts w:ascii="Times New Roman" w:hAnsi="Times New Roman"/>
          <w:sz w:val="28"/>
          <w:szCs w:val="28"/>
        </w:rPr>
        <w:t>Сознательное неведение и бессознательное знание мотивировки психических случайностей служит одним из психических корней суеверия.</w:t>
      </w:r>
    </w:p>
    <w:p w:rsidR="001556B3" w:rsidRDefault="001556B3" w:rsidP="001556B3">
      <w:pPr>
        <w:jc w:val="both"/>
        <w:rPr>
          <w:rFonts w:ascii="Times New Roman" w:hAnsi="Times New Roman"/>
          <w:sz w:val="28"/>
          <w:szCs w:val="28"/>
        </w:rPr>
      </w:pPr>
      <w:r w:rsidRPr="001556B3">
        <w:rPr>
          <w:rFonts w:ascii="Times New Roman" w:hAnsi="Times New Roman"/>
          <w:sz w:val="28"/>
          <w:szCs w:val="28"/>
        </w:rPr>
        <w:t xml:space="preserve">Так как суеверный человек не подозревает о мотивировке своих собственных случайных действий и погрешностей, то он вынужден путем смещения отвести этой мотивировке место во внешнем мире. Даже новейшие религии представляют собой не сто иное, как проецированную во внешний мир психологию. Случайности, суеверно </w:t>
      </w:r>
      <w:proofErr w:type="spellStart"/>
      <w:r w:rsidRPr="001556B3">
        <w:rPr>
          <w:rFonts w:ascii="Times New Roman" w:hAnsi="Times New Roman"/>
          <w:sz w:val="28"/>
          <w:szCs w:val="28"/>
        </w:rPr>
        <w:t>истолковывающиеся</w:t>
      </w:r>
      <w:proofErr w:type="spellEnd"/>
      <w:r w:rsidRPr="001556B3">
        <w:rPr>
          <w:rFonts w:ascii="Times New Roman" w:hAnsi="Times New Roman"/>
          <w:sz w:val="28"/>
          <w:szCs w:val="28"/>
        </w:rPr>
        <w:t xml:space="preserve"> людьми, были действиями, поступками определенных лиц. То же можно сказать и о параноиках, делающих выводы из знаков, подаваемых им другими людьми. У параноика доходит до сознания много такого, что у нормального человека или у невротика может быть обнаружено лишь путем психоанализа как находящееся вне сознания.</w:t>
      </w:r>
    </w:p>
    <w:p w:rsidR="00985D8A" w:rsidRDefault="00985D8A" w:rsidP="001556B3">
      <w:pPr>
        <w:jc w:val="both"/>
        <w:rPr>
          <w:rFonts w:ascii="Times New Roman" w:hAnsi="Times New Roman"/>
          <w:sz w:val="28"/>
          <w:szCs w:val="28"/>
        </w:rPr>
      </w:pPr>
    </w:p>
    <w:p w:rsidR="009D3C3C" w:rsidRDefault="00985D8A" w:rsidP="00EA139C">
      <w:pPr>
        <w:jc w:val="both"/>
        <w:rPr>
          <w:rFonts w:ascii="Times New Roman" w:hAnsi="Times New Roman"/>
          <w:b/>
          <w:sz w:val="28"/>
          <w:szCs w:val="28"/>
        </w:rPr>
      </w:pPr>
      <w:r w:rsidRPr="00985D8A">
        <w:rPr>
          <w:rFonts w:ascii="Times New Roman" w:hAnsi="Times New Roman"/>
          <w:b/>
          <w:sz w:val="28"/>
          <w:szCs w:val="28"/>
        </w:rPr>
        <w:t>"...Детерминация психических феноменов происходит все же без пробелов".</w:t>
      </w:r>
    </w:p>
    <w:p w:rsidR="00985D8A" w:rsidRPr="009D3C3C" w:rsidRDefault="00985D8A" w:rsidP="009D3C3C">
      <w:pPr>
        <w:jc w:val="both"/>
        <w:rPr>
          <w:rFonts w:ascii="Times New Roman" w:hAnsi="Times New Roman"/>
          <w:b/>
          <w:sz w:val="28"/>
          <w:szCs w:val="28"/>
        </w:rPr>
      </w:pPr>
      <w:r w:rsidRPr="009D3C3C">
        <w:rPr>
          <w:rFonts w:ascii="Times New Roman" w:hAnsi="Times New Roman"/>
          <w:sz w:val="28"/>
          <w:szCs w:val="28"/>
        </w:rPr>
        <w:t xml:space="preserve">Этот взгляд на строгую детерминацию кажущихся произвольными психических актов принес уже обильные плоды для психолога - быть может, и для судебной практики. </w:t>
      </w:r>
      <w:proofErr w:type="spellStart"/>
      <w:r w:rsidRPr="009D3C3C">
        <w:rPr>
          <w:rFonts w:ascii="Times New Roman" w:hAnsi="Times New Roman"/>
          <w:sz w:val="28"/>
          <w:szCs w:val="28"/>
        </w:rPr>
        <w:t>Блейлер</w:t>
      </w:r>
      <w:proofErr w:type="spellEnd"/>
      <w:r w:rsidRPr="009D3C3C">
        <w:rPr>
          <w:rFonts w:ascii="Times New Roman" w:hAnsi="Times New Roman"/>
          <w:sz w:val="28"/>
          <w:szCs w:val="28"/>
        </w:rPr>
        <w:t xml:space="preserve"> и Юнг выяснили в этом смысле те реакции, какие наблюдаются при так называемом ассоциативном эксперименте, когда исследуемое лицо отвечает на сказанное ему слово первым же словом, пришедшим ему на мысль (реакция на раздражение словом), и измеряется протекшее при этом время (время реакции). Юнг </w:t>
      </w:r>
      <w:r w:rsidRPr="009D3C3C">
        <w:rPr>
          <w:rFonts w:ascii="Times New Roman" w:hAnsi="Times New Roman"/>
          <w:sz w:val="28"/>
          <w:szCs w:val="28"/>
        </w:rPr>
        <w:lastRenderedPageBreak/>
        <w:t>показал в своих "</w:t>
      </w:r>
      <w:proofErr w:type="spellStart"/>
      <w:r w:rsidRPr="009D3C3C">
        <w:rPr>
          <w:rFonts w:ascii="Times New Roman" w:hAnsi="Times New Roman"/>
          <w:sz w:val="28"/>
          <w:szCs w:val="28"/>
        </w:rPr>
        <w:t>Diagnostische</w:t>
      </w:r>
      <w:proofErr w:type="spellEnd"/>
      <w:r w:rsidRPr="009D3C3C">
        <w:rPr>
          <w:rFonts w:ascii="Times New Roman" w:hAnsi="Times New Roman"/>
          <w:sz w:val="28"/>
          <w:szCs w:val="28"/>
        </w:rPr>
        <w:t xml:space="preserve"> </w:t>
      </w:r>
      <w:proofErr w:type="spellStart"/>
      <w:r w:rsidRPr="009D3C3C">
        <w:rPr>
          <w:rFonts w:ascii="Times New Roman" w:hAnsi="Times New Roman"/>
          <w:sz w:val="28"/>
          <w:szCs w:val="28"/>
        </w:rPr>
        <w:t>Assoziationsstudien</w:t>
      </w:r>
      <w:proofErr w:type="spellEnd"/>
      <w:r w:rsidRPr="009D3C3C">
        <w:rPr>
          <w:rFonts w:ascii="Times New Roman" w:hAnsi="Times New Roman"/>
          <w:sz w:val="28"/>
          <w:szCs w:val="28"/>
        </w:rPr>
        <w:t xml:space="preserve">" (1906 г.), какой тонкий реагирующий аппарат сказывается в этом эксперименте. Ученики криминалиста Г. Гросса (Прага) </w:t>
      </w:r>
      <w:proofErr w:type="spellStart"/>
      <w:r w:rsidRPr="009D3C3C">
        <w:rPr>
          <w:rFonts w:ascii="Times New Roman" w:hAnsi="Times New Roman"/>
          <w:sz w:val="28"/>
          <w:szCs w:val="28"/>
        </w:rPr>
        <w:t>Вертгеймер</w:t>
      </w:r>
      <w:proofErr w:type="spellEnd"/>
      <w:r w:rsidRPr="009D3C3C">
        <w:rPr>
          <w:rFonts w:ascii="Times New Roman" w:hAnsi="Times New Roman"/>
          <w:sz w:val="28"/>
          <w:szCs w:val="28"/>
        </w:rPr>
        <w:t xml:space="preserve"> и Клейн развили на основе экспериментов особую технику "диагностирования обстоятельств дела" для уголовных процессов, рассмотрением которой заняты в настоящее время психологи и юристы.</w:t>
      </w:r>
    </w:p>
    <w:p w:rsidR="00985D8A" w:rsidRDefault="00985D8A" w:rsidP="00985D8A">
      <w:pPr>
        <w:ind w:left="1065"/>
        <w:jc w:val="both"/>
        <w:rPr>
          <w:rFonts w:ascii="Times New Roman" w:hAnsi="Times New Roman"/>
          <w:sz w:val="28"/>
          <w:szCs w:val="28"/>
        </w:rPr>
      </w:pPr>
    </w:p>
    <w:p w:rsidR="00C46715" w:rsidRDefault="00C46715" w:rsidP="00985D8A">
      <w:pPr>
        <w:ind w:left="1065"/>
        <w:jc w:val="both"/>
        <w:rPr>
          <w:rFonts w:ascii="Times New Roman" w:hAnsi="Times New Roman"/>
          <w:sz w:val="28"/>
          <w:szCs w:val="28"/>
        </w:rPr>
      </w:pPr>
    </w:p>
    <w:p w:rsidR="00C46715" w:rsidRPr="00C46715" w:rsidRDefault="00C46715" w:rsidP="00C46715">
      <w:pPr>
        <w:jc w:val="both"/>
        <w:rPr>
          <w:rFonts w:ascii="Times New Roman" w:hAnsi="Times New Roman"/>
          <w:sz w:val="28"/>
          <w:szCs w:val="28"/>
        </w:rPr>
      </w:pPr>
      <w:r w:rsidRPr="00C46715">
        <w:rPr>
          <w:rFonts w:ascii="Times New Roman" w:hAnsi="Times New Roman"/>
          <w:sz w:val="28"/>
          <w:szCs w:val="28"/>
        </w:rPr>
        <w:t xml:space="preserve">В психоанализе </w:t>
      </w:r>
      <w:proofErr w:type="spellStart"/>
      <w:r w:rsidRPr="00C46715">
        <w:rPr>
          <w:rFonts w:ascii="Times New Roman" w:hAnsi="Times New Roman"/>
          <w:sz w:val="28"/>
          <w:szCs w:val="28"/>
        </w:rPr>
        <w:t>З.Фрейд</w:t>
      </w:r>
      <w:proofErr w:type="spellEnd"/>
      <w:r w:rsidRPr="00C46715">
        <w:rPr>
          <w:rFonts w:ascii="Times New Roman" w:hAnsi="Times New Roman"/>
          <w:sz w:val="28"/>
          <w:szCs w:val="28"/>
        </w:rPr>
        <w:t xml:space="preserve"> расставил все точки, сказав, что «анатомия — это судьба». Он вообще подходил к пониманию судьбы как явлению, детерминированному внутренними законами. </w:t>
      </w:r>
      <w:proofErr w:type="spellStart"/>
      <w:r w:rsidRPr="00C46715">
        <w:rPr>
          <w:rFonts w:ascii="Times New Roman" w:hAnsi="Times New Roman"/>
          <w:sz w:val="28"/>
          <w:szCs w:val="28"/>
        </w:rPr>
        <w:t>З.Фрейд</w:t>
      </w:r>
      <w:proofErr w:type="spellEnd"/>
      <w:r w:rsidRPr="00C46715">
        <w:rPr>
          <w:rFonts w:ascii="Times New Roman" w:hAnsi="Times New Roman"/>
          <w:sz w:val="28"/>
          <w:szCs w:val="28"/>
        </w:rPr>
        <w:t xml:space="preserve"> очень четко отделял внешний мир, от </w:t>
      </w:r>
      <w:proofErr w:type="gramStart"/>
      <w:r w:rsidRPr="00C46715">
        <w:rPr>
          <w:rFonts w:ascii="Times New Roman" w:hAnsi="Times New Roman"/>
          <w:sz w:val="28"/>
          <w:szCs w:val="28"/>
        </w:rPr>
        <w:t>внутреннего</w:t>
      </w:r>
      <w:proofErr w:type="gramEnd"/>
      <w:r w:rsidRPr="00C46715">
        <w:rPr>
          <w:rFonts w:ascii="Times New Roman" w:hAnsi="Times New Roman"/>
          <w:sz w:val="28"/>
          <w:szCs w:val="28"/>
        </w:rPr>
        <w:t xml:space="preserve">. Он писал, что </w:t>
      </w:r>
      <w:r w:rsidRPr="00C46715">
        <w:rPr>
          <w:rFonts w:ascii="Times New Roman" w:hAnsi="Times New Roman"/>
          <w:b/>
          <w:sz w:val="28"/>
          <w:szCs w:val="28"/>
        </w:rPr>
        <w:t>«если я и верю во внешний (реальный) случай, то не верю во внутреннюю (психическую) случайность».</w:t>
      </w:r>
      <w:r w:rsidRPr="00C46715">
        <w:rPr>
          <w:rFonts w:ascii="Times New Roman" w:hAnsi="Times New Roman"/>
          <w:sz w:val="28"/>
          <w:szCs w:val="28"/>
        </w:rPr>
        <w:t xml:space="preserve"> То есть если вы споткнулись, то судьба тут не причем, стоит винить себя, и спрашивать, зачем надо было спотыкаться? А вот если вы пришли в магазин, и оказалось, что молока сегодня нет, то это случайность, неизбежность, одним словом судьба.</w:t>
      </w:r>
    </w:p>
    <w:p w:rsidR="00C46715" w:rsidRDefault="00C46715" w:rsidP="00C46715">
      <w:pPr>
        <w:jc w:val="both"/>
        <w:rPr>
          <w:rFonts w:ascii="Times New Roman" w:hAnsi="Times New Roman"/>
          <w:sz w:val="28"/>
          <w:szCs w:val="28"/>
        </w:rPr>
      </w:pPr>
      <w:r w:rsidRPr="00C46715">
        <w:rPr>
          <w:rFonts w:ascii="Times New Roman" w:hAnsi="Times New Roman"/>
          <w:sz w:val="28"/>
          <w:szCs w:val="28"/>
        </w:rPr>
        <w:t>Мы можем проанализировать себя и измениться, но практически не можем изменить внешний мир. Получается, все зависит от нашего объяснения происходящего, от тех проекций, которые мы делаем на события при взаимодействии со средой. Осталось только вскрыть смысл этих проекций.</w:t>
      </w:r>
    </w:p>
    <w:p w:rsidR="00C46715" w:rsidRPr="00C46715" w:rsidRDefault="00C46715" w:rsidP="00C46715">
      <w:pPr>
        <w:jc w:val="both"/>
        <w:rPr>
          <w:rFonts w:ascii="Times New Roman" w:hAnsi="Times New Roman"/>
          <w:sz w:val="28"/>
          <w:szCs w:val="28"/>
        </w:rPr>
      </w:pPr>
      <w:r w:rsidRPr="00C46715">
        <w:rPr>
          <w:rFonts w:ascii="Times New Roman" w:hAnsi="Times New Roman"/>
          <w:sz w:val="28"/>
          <w:szCs w:val="28"/>
        </w:rPr>
        <w:t>Изучая различные отклонения от стереотипов обыденного поведения, странные дефекты и сбои, а также на первый взгляд случайные ошибки и обмолвки, автор приходит к выводу, что они свидетельствуют о глубинных нарушениях психики, о симптомах психоневроза.</w:t>
      </w:r>
    </w:p>
    <w:p w:rsidR="00C46715" w:rsidRDefault="00C46715" w:rsidP="00C46715">
      <w:pPr>
        <w:jc w:val="both"/>
        <w:rPr>
          <w:rFonts w:ascii="Times New Roman" w:hAnsi="Times New Roman"/>
          <w:sz w:val="28"/>
          <w:szCs w:val="28"/>
        </w:rPr>
      </w:pPr>
      <w:r w:rsidRPr="00C46715">
        <w:rPr>
          <w:rFonts w:ascii="Times New Roman" w:hAnsi="Times New Roman"/>
          <w:sz w:val="28"/>
          <w:szCs w:val="28"/>
        </w:rPr>
        <w:t xml:space="preserve">Анализируя многочисленные случаи таких отклонений, он приходит к выводу, что </w:t>
      </w:r>
      <w:r w:rsidRPr="00C46715">
        <w:rPr>
          <w:rFonts w:ascii="Times New Roman" w:hAnsi="Times New Roman"/>
          <w:b/>
          <w:sz w:val="28"/>
          <w:szCs w:val="28"/>
        </w:rPr>
        <w:t>"граница между нормальным и ненормальным в области нервозности непрочна и что все мы немного нервозны...</w:t>
      </w:r>
      <w:r w:rsidRPr="00C46715">
        <w:rPr>
          <w:rFonts w:ascii="Times New Roman" w:hAnsi="Times New Roman"/>
          <w:sz w:val="28"/>
          <w:szCs w:val="28"/>
        </w:rPr>
        <w:t xml:space="preserve"> подобные симптомы оказываются в силах нарушить питание, сексуальные отправления, обычную работу, общение с людьми".</w:t>
      </w:r>
    </w:p>
    <w:p w:rsidR="00C46715" w:rsidRDefault="00C46715" w:rsidP="00C46715">
      <w:pPr>
        <w:jc w:val="both"/>
        <w:rPr>
          <w:rFonts w:ascii="Times New Roman" w:hAnsi="Times New Roman"/>
          <w:sz w:val="28"/>
          <w:szCs w:val="28"/>
        </w:rPr>
      </w:pPr>
      <w:r w:rsidRPr="00C46715">
        <w:rPr>
          <w:rFonts w:ascii="Times New Roman" w:hAnsi="Times New Roman"/>
          <w:sz w:val="28"/>
          <w:szCs w:val="28"/>
        </w:rPr>
        <w:t xml:space="preserve">Можно до всякого врачебного опыта конструировать различные типы такого рода едва намеченной нервозности, то, что называется </w:t>
      </w:r>
      <w:proofErr w:type="spellStart"/>
      <w:r w:rsidRPr="00C46715">
        <w:rPr>
          <w:rFonts w:ascii="Times New Roman" w:hAnsi="Times New Roman"/>
          <w:sz w:val="28"/>
          <w:szCs w:val="28"/>
        </w:rPr>
        <w:t>formes</w:t>
      </w:r>
      <w:proofErr w:type="spellEnd"/>
      <w:r w:rsidRPr="00C46715">
        <w:rPr>
          <w:rFonts w:ascii="Times New Roman" w:hAnsi="Times New Roman"/>
          <w:sz w:val="28"/>
          <w:szCs w:val="28"/>
        </w:rPr>
        <w:t xml:space="preserve"> </w:t>
      </w:r>
      <w:proofErr w:type="spellStart"/>
      <w:r w:rsidRPr="00C46715">
        <w:rPr>
          <w:rFonts w:ascii="Times New Roman" w:hAnsi="Times New Roman"/>
          <w:sz w:val="28"/>
          <w:szCs w:val="28"/>
        </w:rPr>
        <w:t>frustes</w:t>
      </w:r>
      <w:proofErr w:type="spellEnd"/>
      <w:r w:rsidRPr="00C46715">
        <w:rPr>
          <w:rFonts w:ascii="Times New Roman" w:hAnsi="Times New Roman"/>
          <w:sz w:val="28"/>
          <w:szCs w:val="28"/>
        </w:rPr>
        <w:t xml:space="preserve"> невроза: случаи, когда симптомов мало или когда они выступают редко или </w:t>
      </w:r>
      <w:proofErr w:type="spellStart"/>
      <w:r w:rsidRPr="00C46715">
        <w:rPr>
          <w:rFonts w:ascii="Times New Roman" w:hAnsi="Times New Roman"/>
          <w:sz w:val="28"/>
          <w:szCs w:val="28"/>
        </w:rPr>
        <w:t>нерезко</w:t>
      </w:r>
      <w:proofErr w:type="spellEnd"/>
      <w:r w:rsidRPr="00C46715">
        <w:rPr>
          <w:rFonts w:ascii="Times New Roman" w:hAnsi="Times New Roman"/>
          <w:sz w:val="28"/>
          <w:szCs w:val="28"/>
        </w:rPr>
        <w:t xml:space="preserve">, когда, таким образом, ослабление сказывается в числе, в интенсивности, в продолжительности болезненных явлений; но, быть может, при этом </w:t>
      </w:r>
      <w:r w:rsidRPr="00C46715">
        <w:rPr>
          <w:rFonts w:ascii="Times New Roman" w:hAnsi="Times New Roman"/>
          <w:sz w:val="28"/>
          <w:szCs w:val="28"/>
        </w:rPr>
        <w:lastRenderedPageBreak/>
        <w:t>останется необнаруженным как раз тот тип, который, по-видимому, чаще всего стоит на границе между здоровьем и болезнью. Этот тип, в котором проявлениями болезни служат ошибочные и симптоматические действия, отличается именно тем, что симптомы сосредоточиваются в сфере наименее важных психических функций, в то время как все то, что может претендовать на более высокую психическую ценность, протекает свободно. Обратное распределение симптомов, их проявление в наиболее важных индивидуальных и социальных функциях, – благодаря чему они оказываются в силах нарушить питание, сексуальные отправления, обычную работу, общение с людьми, – свойственно тяжелым случаям невроза и характеризует их лучше, чем, скажем, множественность или интенсивность проявлений болезни. Общее же свойство самых легких и самых тяжелых случаев, присущее также и ошибочным и случайным действиям, заключается в том, что феномены эти могут быть сведены к действию вполне подавленного психического материала, который, будучи вытеснен из сознания, все же не лишен окончательно способности проявлять себя.</w:t>
      </w:r>
    </w:p>
    <w:sectPr w:rsidR="00C46715" w:rsidSect="0005289A">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C1E4631"/>
    <w:multiLevelType w:val="hybridMultilevel"/>
    <w:tmpl w:val="5784EC72"/>
    <w:lvl w:ilvl="0" w:tplc="092C225A">
      <w:start w:val="1"/>
      <w:numFmt w:val="decimal"/>
      <w:lvlText w:val="%1."/>
      <w:lvlJc w:val="left"/>
      <w:pPr>
        <w:ind w:left="1065" w:hanging="70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6D7571AD"/>
    <w:multiLevelType w:val="hybridMultilevel"/>
    <w:tmpl w:val="5EAC4048"/>
    <w:lvl w:ilvl="0" w:tplc="EBCC82F4">
      <w:start w:val="1"/>
      <w:numFmt w:val="decimal"/>
      <w:lvlText w:val="%1."/>
      <w:lvlJc w:val="left"/>
      <w:pPr>
        <w:ind w:left="1065" w:hanging="70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wszQ1MDexsDA3NTBS0lEKTi0uzszPAykwqQUAG58SYiwAAAA="/>
  </w:docVars>
  <w:rsids>
    <w:rsidRoot w:val="00AA2480"/>
    <w:rsid w:val="00001C38"/>
    <w:rsid w:val="0000453B"/>
    <w:rsid w:val="00007EF5"/>
    <w:rsid w:val="00011D38"/>
    <w:rsid w:val="000126BE"/>
    <w:rsid w:val="00013941"/>
    <w:rsid w:val="00013A85"/>
    <w:rsid w:val="0001492D"/>
    <w:rsid w:val="00014CD6"/>
    <w:rsid w:val="00015B62"/>
    <w:rsid w:val="00020232"/>
    <w:rsid w:val="00021A0F"/>
    <w:rsid w:val="00022127"/>
    <w:rsid w:val="00022996"/>
    <w:rsid w:val="00022F80"/>
    <w:rsid w:val="00026803"/>
    <w:rsid w:val="00027565"/>
    <w:rsid w:val="00027583"/>
    <w:rsid w:val="00030991"/>
    <w:rsid w:val="00031DB1"/>
    <w:rsid w:val="00032EBD"/>
    <w:rsid w:val="00033F1A"/>
    <w:rsid w:val="00034337"/>
    <w:rsid w:val="0003627E"/>
    <w:rsid w:val="00036D67"/>
    <w:rsid w:val="00037110"/>
    <w:rsid w:val="00037E71"/>
    <w:rsid w:val="00040B2E"/>
    <w:rsid w:val="0004224D"/>
    <w:rsid w:val="00042F03"/>
    <w:rsid w:val="0004461B"/>
    <w:rsid w:val="00044FE8"/>
    <w:rsid w:val="0004676D"/>
    <w:rsid w:val="000503ED"/>
    <w:rsid w:val="0005289A"/>
    <w:rsid w:val="00053837"/>
    <w:rsid w:val="00053C1A"/>
    <w:rsid w:val="00056336"/>
    <w:rsid w:val="00057B09"/>
    <w:rsid w:val="0006038E"/>
    <w:rsid w:val="000605E7"/>
    <w:rsid w:val="00062001"/>
    <w:rsid w:val="0006258F"/>
    <w:rsid w:val="000633C0"/>
    <w:rsid w:val="00063796"/>
    <w:rsid w:val="00070654"/>
    <w:rsid w:val="000709FC"/>
    <w:rsid w:val="000710C6"/>
    <w:rsid w:val="0007344A"/>
    <w:rsid w:val="00074636"/>
    <w:rsid w:val="00076E8F"/>
    <w:rsid w:val="00080E3A"/>
    <w:rsid w:val="00081CCE"/>
    <w:rsid w:val="00082007"/>
    <w:rsid w:val="00083D3B"/>
    <w:rsid w:val="0008552D"/>
    <w:rsid w:val="0008559A"/>
    <w:rsid w:val="00085C73"/>
    <w:rsid w:val="0008661B"/>
    <w:rsid w:val="000866E2"/>
    <w:rsid w:val="000921CE"/>
    <w:rsid w:val="0009252A"/>
    <w:rsid w:val="00092611"/>
    <w:rsid w:val="00093545"/>
    <w:rsid w:val="00094BB7"/>
    <w:rsid w:val="000959F6"/>
    <w:rsid w:val="000A47EC"/>
    <w:rsid w:val="000A6656"/>
    <w:rsid w:val="000A7625"/>
    <w:rsid w:val="000B075E"/>
    <w:rsid w:val="000B1E32"/>
    <w:rsid w:val="000B233C"/>
    <w:rsid w:val="000B50CE"/>
    <w:rsid w:val="000B5665"/>
    <w:rsid w:val="000B7D60"/>
    <w:rsid w:val="000B7E4D"/>
    <w:rsid w:val="000C022E"/>
    <w:rsid w:val="000C04D8"/>
    <w:rsid w:val="000C29B7"/>
    <w:rsid w:val="000C3019"/>
    <w:rsid w:val="000C39C2"/>
    <w:rsid w:val="000C46FB"/>
    <w:rsid w:val="000C4DF8"/>
    <w:rsid w:val="000C53A2"/>
    <w:rsid w:val="000C6085"/>
    <w:rsid w:val="000C63D6"/>
    <w:rsid w:val="000C65E8"/>
    <w:rsid w:val="000C69F9"/>
    <w:rsid w:val="000C7C86"/>
    <w:rsid w:val="000C7F3A"/>
    <w:rsid w:val="000D2274"/>
    <w:rsid w:val="000D5C32"/>
    <w:rsid w:val="000E123D"/>
    <w:rsid w:val="000E1772"/>
    <w:rsid w:val="000E687E"/>
    <w:rsid w:val="000F0ED7"/>
    <w:rsid w:val="000F1461"/>
    <w:rsid w:val="000F19DC"/>
    <w:rsid w:val="000F3BF9"/>
    <w:rsid w:val="000F56EA"/>
    <w:rsid w:val="000F6290"/>
    <w:rsid w:val="001006A1"/>
    <w:rsid w:val="0010163C"/>
    <w:rsid w:val="0010206D"/>
    <w:rsid w:val="00107D7A"/>
    <w:rsid w:val="00111702"/>
    <w:rsid w:val="00111856"/>
    <w:rsid w:val="00115503"/>
    <w:rsid w:val="00116534"/>
    <w:rsid w:val="0012057D"/>
    <w:rsid w:val="00120F0F"/>
    <w:rsid w:val="00121AB6"/>
    <w:rsid w:val="00121FE7"/>
    <w:rsid w:val="001225E3"/>
    <w:rsid w:val="001228F7"/>
    <w:rsid w:val="00123FB5"/>
    <w:rsid w:val="00125CFB"/>
    <w:rsid w:val="0012621A"/>
    <w:rsid w:val="00132103"/>
    <w:rsid w:val="00132F9A"/>
    <w:rsid w:val="00135703"/>
    <w:rsid w:val="0013702C"/>
    <w:rsid w:val="001432AD"/>
    <w:rsid w:val="001432B2"/>
    <w:rsid w:val="00143E8B"/>
    <w:rsid w:val="001443D1"/>
    <w:rsid w:val="00145418"/>
    <w:rsid w:val="00146186"/>
    <w:rsid w:val="001500BD"/>
    <w:rsid w:val="0015520F"/>
    <w:rsid w:val="00155490"/>
    <w:rsid w:val="001554FD"/>
    <w:rsid w:val="001556B3"/>
    <w:rsid w:val="00157A46"/>
    <w:rsid w:val="00160022"/>
    <w:rsid w:val="00163171"/>
    <w:rsid w:val="00163342"/>
    <w:rsid w:val="001634C5"/>
    <w:rsid w:val="00164329"/>
    <w:rsid w:val="00165A83"/>
    <w:rsid w:val="00167BAE"/>
    <w:rsid w:val="001721B8"/>
    <w:rsid w:val="00172738"/>
    <w:rsid w:val="00172964"/>
    <w:rsid w:val="00180623"/>
    <w:rsid w:val="00180649"/>
    <w:rsid w:val="00180828"/>
    <w:rsid w:val="00180CB1"/>
    <w:rsid w:val="0018207C"/>
    <w:rsid w:val="00182B7D"/>
    <w:rsid w:val="00183833"/>
    <w:rsid w:val="00183928"/>
    <w:rsid w:val="0018640E"/>
    <w:rsid w:val="00187887"/>
    <w:rsid w:val="00187D07"/>
    <w:rsid w:val="00191454"/>
    <w:rsid w:val="00192758"/>
    <w:rsid w:val="00192A1E"/>
    <w:rsid w:val="00193B92"/>
    <w:rsid w:val="00196EF1"/>
    <w:rsid w:val="001976B2"/>
    <w:rsid w:val="001A120D"/>
    <w:rsid w:val="001A2631"/>
    <w:rsid w:val="001A28A1"/>
    <w:rsid w:val="001A3EFD"/>
    <w:rsid w:val="001A47CE"/>
    <w:rsid w:val="001A5F82"/>
    <w:rsid w:val="001A6185"/>
    <w:rsid w:val="001A7F57"/>
    <w:rsid w:val="001B0E35"/>
    <w:rsid w:val="001B2B1B"/>
    <w:rsid w:val="001B364D"/>
    <w:rsid w:val="001B465D"/>
    <w:rsid w:val="001B60E4"/>
    <w:rsid w:val="001C000E"/>
    <w:rsid w:val="001C19BF"/>
    <w:rsid w:val="001C3682"/>
    <w:rsid w:val="001C48C7"/>
    <w:rsid w:val="001C68A9"/>
    <w:rsid w:val="001C733F"/>
    <w:rsid w:val="001C735E"/>
    <w:rsid w:val="001C7CDC"/>
    <w:rsid w:val="001C7EC9"/>
    <w:rsid w:val="001D0D97"/>
    <w:rsid w:val="001D3452"/>
    <w:rsid w:val="001D4546"/>
    <w:rsid w:val="001D48FB"/>
    <w:rsid w:val="001D5179"/>
    <w:rsid w:val="001E04F3"/>
    <w:rsid w:val="001E078E"/>
    <w:rsid w:val="001E37BD"/>
    <w:rsid w:val="001E515C"/>
    <w:rsid w:val="001E65CA"/>
    <w:rsid w:val="001E7722"/>
    <w:rsid w:val="001F0E10"/>
    <w:rsid w:val="001F2D43"/>
    <w:rsid w:val="001F375A"/>
    <w:rsid w:val="001F5241"/>
    <w:rsid w:val="001F5749"/>
    <w:rsid w:val="001F5FD7"/>
    <w:rsid w:val="0020118A"/>
    <w:rsid w:val="00202817"/>
    <w:rsid w:val="002034F4"/>
    <w:rsid w:val="00203C23"/>
    <w:rsid w:val="00203F6E"/>
    <w:rsid w:val="0020636D"/>
    <w:rsid w:val="00206F3D"/>
    <w:rsid w:val="00212BDE"/>
    <w:rsid w:val="00214D26"/>
    <w:rsid w:val="00215AFE"/>
    <w:rsid w:val="00216373"/>
    <w:rsid w:val="00217755"/>
    <w:rsid w:val="0021779C"/>
    <w:rsid w:val="002220E7"/>
    <w:rsid w:val="00223991"/>
    <w:rsid w:val="002303D7"/>
    <w:rsid w:val="002304A5"/>
    <w:rsid w:val="00231CE7"/>
    <w:rsid w:val="00231EE0"/>
    <w:rsid w:val="002321D6"/>
    <w:rsid w:val="002370CA"/>
    <w:rsid w:val="0023756B"/>
    <w:rsid w:val="0024263E"/>
    <w:rsid w:val="00244584"/>
    <w:rsid w:val="00244BDF"/>
    <w:rsid w:val="002460E9"/>
    <w:rsid w:val="00246807"/>
    <w:rsid w:val="0024745D"/>
    <w:rsid w:val="0025018E"/>
    <w:rsid w:val="00253700"/>
    <w:rsid w:val="002555E2"/>
    <w:rsid w:val="002566A4"/>
    <w:rsid w:val="0026013E"/>
    <w:rsid w:val="00261FCB"/>
    <w:rsid w:val="002621C6"/>
    <w:rsid w:val="00263747"/>
    <w:rsid w:val="002642B5"/>
    <w:rsid w:val="002649FD"/>
    <w:rsid w:val="00265B31"/>
    <w:rsid w:val="00267F55"/>
    <w:rsid w:val="00275006"/>
    <w:rsid w:val="00276040"/>
    <w:rsid w:val="0027606B"/>
    <w:rsid w:val="00276EB8"/>
    <w:rsid w:val="0027714E"/>
    <w:rsid w:val="002779D6"/>
    <w:rsid w:val="00282BCF"/>
    <w:rsid w:val="00283635"/>
    <w:rsid w:val="00283B33"/>
    <w:rsid w:val="00284461"/>
    <w:rsid w:val="00287244"/>
    <w:rsid w:val="00291E2A"/>
    <w:rsid w:val="00291E40"/>
    <w:rsid w:val="002932B5"/>
    <w:rsid w:val="00293B66"/>
    <w:rsid w:val="002940CC"/>
    <w:rsid w:val="00294B36"/>
    <w:rsid w:val="00296CC5"/>
    <w:rsid w:val="0029713B"/>
    <w:rsid w:val="0029767C"/>
    <w:rsid w:val="002976DC"/>
    <w:rsid w:val="002A14C5"/>
    <w:rsid w:val="002A17BD"/>
    <w:rsid w:val="002A2464"/>
    <w:rsid w:val="002A2685"/>
    <w:rsid w:val="002A6920"/>
    <w:rsid w:val="002B05F2"/>
    <w:rsid w:val="002B14DC"/>
    <w:rsid w:val="002B20FF"/>
    <w:rsid w:val="002B28E8"/>
    <w:rsid w:val="002B5973"/>
    <w:rsid w:val="002B69D0"/>
    <w:rsid w:val="002B729A"/>
    <w:rsid w:val="002C55A1"/>
    <w:rsid w:val="002C6B66"/>
    <w:rsid w:val="002C78E3"/>
    <w:rsid w:val="002D1B79"/>
    <w:rsid w:val="002D357D"/>
    <w:rsid w:val="002D36DC"/>
    <w:rsid w:val="002D5614"/>
    <w:rsid w:val="002D5F56"/>
    <w:rsid w:val="002E1041"/>
    <w:rsid w:val="002E58CD"/>
    <w:rsid w:val="002F1E45"/>
    <w:rsid w:val="002F1E5A"/>
    <w:rsid w:val="002F34AC"/>
    <w:rsid w:val="002F4F02"/>
    <w:rsid w:val="0030046E"/>
    <w:rsid w:val="00301687"/>
    <w:rsid w:val="00301F4D"/>
    <w:rsid w:val="00304909"/>
    <w:rsid w:val="00304952"/>
    <w:rsid w:val="00304A4B"/>
    <w:rsid w:val="00306B32"/>
    <w:rsid w:val="00307889"/>
    <w:rsid w:val="00311507"/>
    <w:rsid w:val="00312189"/>
    <w:rsid w:val="003129A6"/>
    <w:rsid w:val="00312AF8"/>
    <w:rsid w:val="00314C3F"/>
    <w:rsid w:val="00316A04"/>
    <w:rsid w:val="00317609"/>
    <w:rsid w:val="00317994"/>
    <w:rsid w:val="00320BD7"/>
    <w:rsid w:val="00320D03"/>
    <w:rsid w:val="00321ADD"/>
    <w:rsid w:val="00321F8E"/>
    <w:rsid w:val="00326AB9"/>
    <w:rsid w:val="003272A6"/>
    <w:rsid w:val="00331F73"/>
    <w:rsid w:val="003333F1"/>
    <w:rsid w:val="00333934"/>
    <w:rsid w:val="00334374"/>
    <w:rsid w:val="003345EF"/>
    <w:rsid w:val="00335C52"/>
    <w:rsid w:val="00342477"/>
    <w:rsid w:val="00344B62"/>
    <w:rsid w:val="00345315"/>
    <w:rsid w:val="003454EC"/>
    <w:rsid w:val="00351931"/>
    <w:rsid w:val="00357D98"/>
    <w:rsid w:val="0036068F"/>
    <w:rsid w:val="00362019"/>
    <w:rsid w:val="0036322B"/>
    <w:rsid w:val="00363775"/>
    <w:rsid w:val="00363C8D"/>
    <w:rsid w:val="00364CC1"/>
    <w:rsid w:val="00366614"/>
    <w:rsid w:val="003666CD"/>
    <w:rsid w:val="00366732"/>
    <w:rsid w:val="00372D07"/>
    <w:rsid w:val="00373E9E"/>
    <w:rsid w:val="0037496B"/>
    <w:rsid w:val="00376357"/>
    <w:rsid w:val="003770C2"/>
    <w:rsid w:val="00381645"/>
    <w:rsid w:val="00381F8D"/>
    <w:rsid w:val="003825D3"/>
    <w:rsid w:val="0038584C"/>
    <w:rsid w:val="003908B9"/>
    <w:rsid w:val="00391BF7"/>
    <w:rsid w:val="00391FA1"/>
    <w:rsid w:val="00393861"/>
    <w:rsid w:val="003954F6"/>
    <w:rsid w:val="00396077"/>
    <w:rsid w:val="00397673"/>
    <w:rsid w:val="003A075C"/>
    <w:rsid w:val="003A23B0"/>
    <w:rsid w:val="003A2F05"/>
    <w:rsid w:val="003A33CA"/>
    <w:rsid w:val="003A34B1"/>
    <w:rsid w:val="003A3812"/>
    <w:rsid w:val="003A3913"/>
    <w:rsid w:val="003A6BE1"/>
    <w:rsid w:val="003B6558"/>
    <w:rsid w:val="003C0D82"/>
    <w:rsid w:val="003C2FFD"/>
    <w:rsid w:val="003C34E5"/>
    <w:rsid w:val="003C39F0"/>
    <w:rsid w:val="003C4498"/>
    <w:rsid w:val="003C61B4"/>
    <w:rsid w:val="003C6EDE"/>
    <w:rsid w:val="003D0F90"/>
    <w:rsid w:val="003D164A"/>
    <w:rsid w:val="003D44E5"/>
    <w:rsid w:val="003D49C2"/>
    <w:rsid w:val="003D5447"/>
    <w:rsid w:val="003E0460"/>
    <w:rsid w:val="003E0B69"/>
    <w:rsid w:val="003E5FAE"/>
    <w:rsid w:val="003E766E"/>
    <w:rsid w:val="003E77B5"/>
    <w:rsid w:val="003E7F5A"/>
    <w:rsid w:val="003F064E"/>
    <w:rsid w:val="003F0CFA"/>
    <w:rsid w:val="003F51EF"/>
    <w:rsid w:val="0040041A"/>
    <w:rsid w:val="0040109D"/>
    <w:rsid w:val="0040221C"/>
    <w:rsid w:val="00404047"/>
    <w:rsid w:val="00404A06"/>
    <w:rsid w:val="004119B2"/>
    <w:rsid w:val="00413505"/>
    <w:rsid w:val="00413F21"/>
    <w:rsid w:val="004177AE"/>
    <w:rsid w:val="00417F23"/>
    <w:rsid w:val="00420537"/>
    <w:rsid w:val="00420736"/>
    <w:rsid w:val="00420F57"/>
    <w:rsid w:val="0042205C"/>
    <w:rsid w:val="004232E5"/>
    <w:rsid w:val="00423AB9"/>
    <w:rsid w:val="00423D28"/>
    <w:rsid w:val="004248D8"/>
    <w:rsid w:val="004257D6"/>
    <w:rsid w:val="00425B8C"/>
    <w:rsid w:val="00427219"/>
    <w:rsid w:val="00430DBB"/>
    <w:rsid w:val="0043156B"/>
    <w:rsid w:val="00435045"/>
    <w:rsid w:val="00435F80"/>
    <w:rsid w:val="00436239"/>
    <w:rsid w:val="00436B6F"/>
    <w:rsid w:val="004467F3"/>
    <w:rsid w:val="00447B23"/>
    <w:rsid w:val="00450B7E"/>
    <w:rsid w:val="004513B2"/>
    <w:rsid w:val="004518B2"/>
    <w:rsid w:val="004520F3"/>
    <w:rsid w:val="00453516"/>
    <w:rsid w:val="00454485"/>
    <w:rsid w:val="00461FCD"/>
    <w:rsid w:val="00462231"/>
    <w:rsid w:val="00466594"/>
    <w:rsid w:val="0047013D"/>
    <w:rsid w:val="0047085D"/>
    <w:rsid w:val="00470CC8"/>
    <w:rsid w:val="0047228A"/>
    <w:rsid w:val="004731A9"/>
    <w:rsid w:val="004746E2"/>
    <w:rsid w:val="00475075"/>
    <w:rsid w:val="00480642"/>
    <w:rsid w:val="00480BE6"/>
    <w:rsid w:val="0048329A"/>
    <w:rsid w:val="00483A3B"/>
    <w:rsid w:val="00483BA4"/>
    <w:rsid w:val="00485CA7"/>
    <w:rsid w:val="0049442D"/>
    <w:rsid w:val="00495CCE"/>
    <w:rsid w:val="00497C73"/>
    <w:rsid w:val="004A0B43"/>
    <w:rsid w:val="004A184F"/>
    <w:rsid w:val="004A28D6"/>
    <w:rsid w:val="004A302C"/>
    <w:rsid w:val="004A3263"/>
    <w:rsid w:val="004A69EB"/>
    <w:rsid w:val="004A6A0E"/>
    <w:rsid w:val="004A6F4B"/>
    <w:rsid w:val="004A6F73"/>
    <w:rsid w:val="004B0E78"/>
    <w:rsid w:val="004B4F87"/>
    <w:rsid w:val="004B718F"/>
    <w:rsid w:val="004B72C7"/>
    <w:rsid w:val="004C06DC"/>
    <w:rsid w:val="004C0AB7"/>
    <w:rsid w:val="004C0E0A"/>
    <w:rsid w:val="004C1022"/>
    <w:rsid w:val="004C107D"/>
    <w:rsid w:val="004C2F11"/>
    <w:rsid w:val="004C4316"/>
    <w:rsid w:val="004C5879"/>
    <w:rsid w:val="004C5AC4"/>
    <w:rsid w:val="004C791A"/>
    <w:rsid w:val="004C7C13"/>
    <w:rsid w:val="004C7DD4"/>
    <w:rsid w:val="004D12CE"/>
    <w:rsid w:val="004D14C7"/>
    <w:rsid w:val="004D288D"/>
    <w:rsid w:val="004D59EE"/>
    <w:rsid w:val="004D6A03"/>
    <w:rsid w:val="004E2820"/>
    <w:rsid w:val="004E4686"/>
    <w:rsid w:val="004E5BB8"/>
    <w:rsid w:val="004E6E4D"/>
    <w:rsid w:val="004F1C5D"/>
    <w:rsid w:val="004F21C8"/>
    <w:rsid w:val="004F496A"/>
    <w:rsid w:val="004F67CC"/>
    <w:rsid w:val="0050146C"/>
    <w:rsid w:val="00501BDD"/>
    <w:rsid w:val="00502236"/>
    <w:rsid w:val="005036E9"/>
    <w:rsid w:val="0050502F"/>
    <w:rsid w:val="005103C1"/>
    <w:rsid w:val="0051095E"/>
    <w:rsid w:val="00511573"/>
    <w:rsid w:val="0051382C"/>
    <w:rsid w:val="00513CCB"/>
    <w:rsid w:val="00515BE1"/>
    <w:rsid w:val="00516B2E"/>
    <w:rsid w:val="005179BA"/>
    <w:rsid w:val="005200CD"/>
    <w:rsid w:val="0052197F"/>
    <w:rsid w:val="0052618D"/>
    <w:rsid w:val="005311B1"/>
    <w:rsid w:val="0053647B"/>
    <w:rsid w:val="00536DA5"/>
    <w:rsid w:val="00537ECD"/>
    <w:rsid w:val="00541197"/>
    <w:rsid w:val="005414F7"/>
    <w:rsid w:val="0054406B"/>
    <w:rsid w:val="00544908"/>
    <w:rsid w:val="00546BC9"/>
    <w:rsid w:val="005475F6"/>
    <w:rsid w:val="0055093E"/>
    <w:rsid w:val="00551100"/>
    <w:rsid w:val="00560BAA"/>
    <w:rsid w:val="00560F97"/>
    <w:rsid w:val="00561EFD"/>
    <w:rsid w:val="005627D8"/>
    <w:rsid w:val="00562D3B"/>
    <w:rsid w:val="00565022"/>
    <w:rsid w:val="005667AE"/>
    <w:rsid w:val="00566FED"/>
    <w:rsid w:val="005737A9"/>
    <w:rsid w:val="00575B1C"/>
    <w:rsid w:val="005776E5"/>
    <w:rsid w:val="005778CF"/>
    <w:rsid w:val="00580BE8"/>
    <w:rsid w:val="00581B93"/>
    <w:rsid w:val="00581FB3"/>
    <w:rsid w:val="00584B0A"/>
    <w:rsid w:val="00592D23"/>
    <w:rsid w:val="00593485"/>
    <w:rsid w:val="0059486E"/>
    <w:rsid w:val="00594AE4"/>
    <w:rsid w:val="0059565F"/>
    <w:rsid w:val="005A1BF8"/>
    <w:rsid w:val="005A1CE7"/>
    <w:rsid w:val="005A25E1"/>
    <w:rsid w:val="005A2AC1"/>
    <w:rsid w:val="005A3AEF"/>
    <w:rsid w:val="005A6EE2"/>
    <w:rsid w:val="005B1D78"/>
    <w:rsid w:val="005B2365"/>
    <w:rsid w:val="005B39F9"/>
    <w:rsid w:val="005B5F98"/>
    <w:rsid w:val="005B7AA2"/>
    <w:rsid w:val="005C0E82"/>
    <w:rsid w:val="005C152B"/>
    <w:rsid w:val="005C1A80"/>
    <w:rsid w:val="005C7A54"/>
    <w:rsid w:val="005D1DF9"/>
    <w:rsid w:val="005D4616"/>
    <w:rsid w:val="005D49E3"/>
    <w:rsid w:val="005D4F56"/>
    <w:rsid w:val="005D5126"/>
    <w:rsid w:val="005D5644"/>
    <w:rsid w:val="005D72D0"/>
    <w:rsid w:val="005D73D7"/>
    <w:rsid w:val="005E0589"/>
    <w:rsid w:val="005E0AB9"/>
    <w:rsid w:val="005E0DB8"/>
    <w:rsid w:val="005E19AF"/>
    <w:rsid w:val="005E2B57"/>
    <w:rsid w:val="005E36EF"/>
    <w:rsid w:val="005E3F3C"/>
    <w:rsid w:val="005E5521"/>
    <w:rsid w:val="005E6F22"/>
    <w:rsid w:val="005F1558"/>
    <w:rsid w:val="005F3F3F"/>
    <w:rsid w:val="005F77D5"/>
    <w:rsid w:val="006000F3"/>
    <w:rsid w:val="006011CC"/>
    <w:rsid w:val="00601DA4"/>
    <w:rsid w:val="006028FC"/>
    <w:rsid w:val="00604FD4"/>
    <w:rsid w:val="00605805"/>
    <w:rsid w:val="00607B70"/>
    <w:rsid w:val="00610774"/>
    <w:rsid w:val="00611054"/>
    <w:rsid w:val="00612991"/>
    <w:rsid w:val="0061328C"/>
    <w:rsid w:val="00614EA6"/>
    <w:rsid w:val="006169E1"/>
    <w:rsid w:val="00620CBE"/>
    <w:rsid w:val="00621230"/>
    <w:rsid w:val="006218F7"/>
    <w:rsid w:val="0062201F"/>
    <w:rsid w:val="006243F7"/>
    <w:rsid w:val="0062445C"/>
    <w:rsid w:val="00631F3E"/>
    <w:rsid w:val="00633960"/>
    <w:rsid w:val="00633E5E"/>
    <w:rsid w:val="00641772"/>
    <w:rsid w:val="00642476"/>
    <w:rsid w:val="006435AF"/>
    <w:rsid w:val="00643804"/>
    <w:rsid w:val="00643949"/>
    <w:rsid w:val="00643B21"/>
    <w:rsid w:val="006445D0"/>
    <w:rsid w:val="00644DE3"/>
    <w:rsid w:val="006528E6"/>
    <w:rsid w:val="00652DB0"/>
    <w:rsid w:val="0065431E"/>
    <w:rsid w:val="00654C2F"/>
    <w:rsid w:val="0065759F"/>
    <w:rsid w:val="00661279"/>
    <w:rsid w:val="00663CED"/>
    <w:rsid w:val="00664528"/>
    <w:rsid w:val="00671165"/>
    <w:rsid w:val="006715DE"/>
    <w:rsid w:val="00672A9A"/>
    <w:rsid w:val="00672D6E"/>
    <w:rsid w:val="0067351A"/>
    <w:rsid w:val="0067399F"/>
    <w:rsid w:val="00676952"/>
    <w:rsid w:val="0067698F"/>
    <w:rsid w:val="00676E72"/>
    <w:rsid w:val="00682157"/>
    <w:rsid w:val="00682AC3"/>
    <w:rsid w:val="00682D73"/>
    <w:rsid w:val="00684701"/>
    <w:rsid w:val="0068514E"/>
    <w:rsid w:val="0068515F"/>
    <w:rsid w:val="00685832"/>
    <w:rsid w:val="0068758C"/>
    <w:rsid w:val="00687F76"/>
    <w:rsid w:val="00691357"/>
    <w:rsid w:val="006914CD"/>
    <w:rsid w:val="00693F67"/>
    <w:rsid w:val="0069565E"/>
    <w:rsid w:val="00696187"/>
    <w:rsid w:val="006A0592"/>
    <w:rsid w:val="006A355B"/>
    <w:rsid w:val="006A7388"/>
    <w:rsid w:val="006B007F"/>
    <w:rsid w:val="006B03D0"/>
    <w:rsid w:val="006B0957"/>
    <w:rsid w:val="006B1EE1"/>
    <w:rsid w:val="006B2917"/>
    <w:rsid w:val="006B59BB"/>
    <w:rsid w:val="006B7E35"/>
    <w:rsid w:val="006C0237"/>
    <w:rsid w:val="006C0520"/>
    <w:rsid w:val="006C110E"/>
    <w:rsid w:val="006C1E5E"/>
    <w:rsid w:val="006C1F26"/>
    <w:rsid w:val="006C25E1"/>
    <w:rsid w:val="006C3EB6"/>
    <w:rsid w:val="006C4450"/>
    <w:rsid w:val="006C4B7B"/>
    <w:rsid w:val="006C4ECD"/>
    <w:rsid w:val="006C602E"/>
    <w:rsid w:val="006C62D2"/>
    <w:rsid w:val="006D061E"/>
    <w:rsid w:val="006D0FB8"/>
    <w:rsid w:val="006D1ECE"/>
    <w:rsid w:val="006D29E3"/>
    <w:rsid w:val="006D3BC5"/>
    <w:rsid w:val="006D46BD"/>
    <w:rsid w:val="006D6547"/>
    <w:rsid w:val="006D764C"/>
    <w:rsid w:val="006D7C36"/>
    <w:rsid w:val="006E093A"/>
    <w:rsid w:val="006E1BDA"/>
    <w:rsid w:val="006E2A64"/>
    <w:rsid w:val="006E2C3E"/>
    <w:rsid w:val="006E48CD"/>
    <w:rsid w:val="006E61C3"/>
    <w:rsid w:val="006E7AB6"/>
    <w:rsid w:val="006F0CD9"/>
    <w:rsid w:val="006F162B"/>
    <w:rsid w:val="006F2409"/>
    <w:rsid w:val="006F69F5"/>
    <w:rsid w:val="006F749C"/>
    <w:rsid w:val="00701218"/>
    <w:rsid w:val="007034DE"/>
    <w:rsid w:val="007066AA"/>
    <w:rsid w:val="007108D0"/>
    <w:rsid w:val="007111F6"/>
    <w:rsid w:val="00713058"/>
    <w:rsid w:val="00714619"/>
    <w:rsid w:val="0071466A"/>
    <w:rsid w:val="007205FC"/>
    <w:rsid w:val="00720EA1"/>
    <w:rsid w:val="007210EE"/>
    <w:rsid w:val="007239A2"/>
    <w:rsid w:val="00723E30"/>
    <w:rsid w:val="007242F2"/>
    <w:rsid w:val="0072430A"/>
    <w:rsid w:val="00726674"/>
    <w:rsid w:val="0072704F"/>
    <w:rsid w:val="007272FA"/>
    <w:rsid w:val="00727BBD"/>
    <w:rsid w:val="007329CA"/>
    <w:rsid w:val="007342A3"/>
    <w:rsid w:val="0073749E"/>
    <w:rsid w:val="00737871"/>
    <w:rsid w:val="00743FB0"/>
    <w:rsid w:val="00744CF8"/>
    <w:rsid w:val="007514C7"/>
    <w:rsid w:val="0075206B"/>
    <w:rsid w:val="00755DED"/>
    <w:rsid w:val="00755F60"/>
    <w:rsid w:val="00756858"/>
    <w:rsid w:val="00756B6A"/>
    <w:rsid w:val="00761A58"/>
    <w:rsid w:val="00761AF1"/>
    <w:rsid w:val="00763BF4"/>
    <w:rsid w:val="0076503A"/>
    <w:rsid w:val="00765B2E"/>
    <w:rsid w:val="00767A58"/>
    <w:rsid w:val="0077207F"/>
    <w:rsid w:val="007741E4"/>
    <w:rsid w:val="00774B2B"/>
    <w:rsid w:val="00777B8D"/>
    <w:rsid w:val="00784669"/>
    <w:rsid w:val="00784C0A"/>
    <w:rsid w:val="00784DE9"/>
    <w:rsid w:val="00787C3A"/>
    <w:rsid w:val="00791668"/>
    <w:rsid w:val="007934F3"/>
    <w:rsid w:val="00794699"/>
    <w:rsid w:val="0079584E"/>
    <w:rsid w:val="007A31A4"/>
    <w:rsid w:val="007A49C8"/>
    <w:rsid w:val="007A659C"/>
    <w:rsid w:val="007A78AF"/>
    <w:rsid w:val="007A7FA4"/>
    <w:rsid w:val="007B0098"/>
    <w:rsid w:val="007B01B2"/>
    <w:rsid w:val="007B3000"/>
    <w:rsid w:val="007B3412"/>
    <w:rsid w:val="007B5E50"/>
    <w:rsid w:val="007B673F"/>
    <w:rsid w:val="007B7375"/>
    <w:rsid w:val="007C0256"/>
    <w:rsid w:val="007C0779"/>
    <w:rsid w:val="007C2117"/>
    <w:rsid w:val="007C2A77"/>
    <w:rsid w:val="007C2CD8"/>
    <w:rsid w:val="007C34BE"/>
    <w:rsid w:val="007C3F07"/>
    <w:rsid w:val="007C3F5E"/>
    <w:rsid w:val="007C4DD1"/>
    <w:rsid w:val="007D087D"/>
    <w:rsid w:val="007D14E0"/>
    <w:rsid w:val="007D207E"/>
    <w:rsid w:val="007D337D"/>
    <w:rsid w:val="007D338D"/>
    <w:rsid w:val="007D3885"/>
    <w:rsid w:val="007D5AA4"/>
    <w:rsid w:val="007D6650"/>
    <w:rsid w:val="007D6A94"/>
    <w:rsid w:val="007D6ECD"/>
    <w:rsid w:val="007D77F4"/>
    <w:rsid w:val="007D7946"/>
    <w:rsid w:val="007D7948"/>
    <w:rsid w:val="007E0328"/>
    <w:rsid w:val="007E06BD"/>
    <w:rsid w:val="007E070F"/>
    <w:rsid w:val="007E1064"/>
    <w:rsid w:val="007E5D14"/>
    <w:rsid w:val="007E5F04"/>
    <w:rsid w:val="007F15CA"/>
    <w:rsid w:val="007F2D74"/>
    <w:rsid w:val="007F32FF"/>
    <w:rsid w:val="007F62D9"/>
    <w:rsid w:val="007F7006"/>
    <w:rsid w:val="00801E42"/>
    <w:rsid w:val="0080359D"/>
    <w:rsid w:val="00804DC1"/>
    <w:rsid w:val="008058FD"/>
    <w:rsid w:val="00807333"/>
    <w:rsid w:val="00807780"/>
    <w:rsid w:val="008108F8"/>
    <w:rsid w:val="008116B4"/>
    <w:rsid w:val="00812198"/>
    <w:rsid w:val="00817271"/>
    <w:rsid w:val="00820A76"/>
    <w:rsid w:val="00821C54"/>
    <w:rsid w:val="00822605"/>
    <w:rsid w:val="00824112"/>
    <w:rsid w:val="008266E8"/>
    <w:rsid w:val="00827DDD"/>
    <w:rsid w:val="00830755"/>
    <w:rsid w:val="00831830"/>
    <w:rsid w:val="00831CF2"/>
    <w:rsid w:val="00832310"/>
    <w:rsid w:val="00832590"/>
    <w:rsid w:val="00834A26"/>
    <w:rsid w:val="00834FBC"/>
    <w:rsid w:val="008369E3"/>
    <w:rsid w:val="008402EE"/>
    <w:rsid w:val="00842860"/>
    <w:rsid w:val="008437B6"/>
    <w:rsid w:val="00844B35"/>
    <w:rsid w:val="00845D3D"/>
    <w:rsid w:val="00845DEC"/>
    <w:rsid w:val="00850EE5"/>
    <w:rsid w:val="008530C1"/>
    <w:rsid w:val="00854659"/>
    <w:rsid w:val="008564C8"/>
    <w:rsid w:val="00856F37"/>
    <w:rsid w:val="0086128D"/>
    <w:rsid w:val="00863EE1"/>
    <w:rsid w:val="00864935"/>
    <w:rsid w:val="00867184"/>
    <w:rsid w:val="00867B74"/>
    <w:rsid w:val="00871A8C"/>
    <w:rsid w:val="008723F3"/>
    <w:rsid w:val="00872B19"/>
    <w:rsid w:val="00873471"/>
    <w:rsid w:val="008737F2"/>
    <w:rsid w:val="00873AF7"/>
    <w:rsid w:val="00873D37"/>
    <w:rsid w:val="00873F89"/>
    <w:rsid w:val="008838B8"/>
    <w:rsid w:val="00887884"/>
    <w:rsid w:val="008920B1"/>
    <w:rsid w:val="008933E8"/>
    <w:rsid w:val="00893CE4"/>
    <w:rsid w:val="00896B56"/>
    <w:rsid w:val="00897444"/>
    <w:rsid w:val="008A0ACE"/>
    <w:rsid w:val="008A2484"/>
    <w:rsid w:val="008A2B8A"/>
    <w:rsid w:val="008A41EF"/>
    <w:rsid w:val="008A4A9A"/>
    <w:rsid w:val="008A5394"/>
    <w:rsid w:val="008A5408"/>
    <w:rsid w:val="008A6521"/>
    <w:rsid w:val="008A693A"/>
    <w:rsid w:val="008B0CAE"/>
    <w:rsid w:val="008B2E38"/>
    <w:rsid w:val="008B2FF8"/>
    <w:rsid w:val="008B656D"/>
    <w:rsid w:val="008B7D2B"/>
    <w:rsid w:val="008C17E1"/>
    <w:rsid w:val="008C2B7C"/>
    <w:rsid w:val="008C362A"/>
    <w:rsid w:val="008C605D"/>
    <w:rsid w:val="008C7EDF"/>
    <w:rsid w:val="008D06C7"/>
    <w:rsid w:val="008D1424"/>
    <w:rsid w:val="008D1EEA"/>
    <w:rsid w:val="008D4385"/>
    <w:rsid w:val="008D6C36"/>
    <w:rsid w:val="008D6D1B"/>
    <w:rsid w:val="008D7BED"/>
    <w:rsid w:val="008E022F"/>
    <w:rsid w:val="008E1E68"/>
    <w:rsid w:val="008E2B88"/>
    <w:rsid w:val="008E4C97"/>
    <w:rsid w:val="008E5081"/>
    <w:rsid w:val="008E52F4"/>
    <w:rsid w:val="008E5E1D"/>
    <w:rsid w:val="008E6097"/>
    <w:rsid w:val="008E7F52"/>
    <w:rsid w:val="008F231A"/>
    <w:rsid w:val="008F2D5C"/>
    <w:rsid w:val="008F2D9D"/>
    <w:rsid w:val="008F2E95"/>
    <w:rsid w:val="008F4A99"/>
    <w:rsid w:val="008F4B4C"/>
    <w:rsid w:val="008F4BD5"/>
    <w:rsid w:val="008F6EF8"/>
    <w:rsid w:val="00906661"/>
    <w:rsid w:val="00907D09"/>
    <w:rsid w:val="0091128F"/>
    <w:rsid w:val="0091155A"/>
    <w:rsid w:val="009117CF"/>
    <w:rsid w:val="0091293A"/>
    <w:rsid w:val="00913B11"/>
    <w:rsid w:val="009152D9"/>
    <w:rsid w:val="009168FA"/>
    <w:rsid w:val="009174A6"/>
    <w:rsid w:val="00921BDB"/>
    <w:rsid w:val="00923A34"/>
    <w:rsid w:val="0092522B"/>
    <w:rsid w:val="009314E3"/>
    <w:rsid w:val="00931EB5"/>
    <w:rsid w:val="009322E8"/>
    <w:rsid w:val="0093349E"/>
    <w:rsid w:val="009337ED"/>
    <w:rsid w:val="009338F0"/>
    <w:rsid w:val="00933CE6"/>
    <w:rsid w:val="00935534"/>
    <w:rsid w:val="00935B80"/>
    <w:rsid w:val="00942407"/>
    <w:rsid w:val="009429F2"/>
    <w:rsid w:val="00945A61"/>
    <w:rsid w:val="009537CA"/>
    <w:rsid w:val="00953BFE"/>
    <w:rsid w:val="00954D85"/>
    <w:rsid w:val="00956186"/>
    <w:rsid w:val="0095740F"/>
    <w:rsid w:val="00964ABA"/>
    <w:rsid w:val="00965038"/>
    <w:rsid w:val="009676B2"/>
    <w:rsid w:val="00970E55"/>
    <w:rsid w:val="00972D0E"/>
    <w:rsid w:val="0097370B"/>
    <w:rsid w:val="00973733"/>
    <w:rsid w:val="00974967"/>
    <w:rsid w:val="009767FA"/>
    <w:rsid w:val="00980984"/>
    <w:rsid w:val="009815B6"/>
    <w:rsid w:val="00981EB5"/>
    <w:rsid w:val="009828A8"/>
    <w:rsid w:val="00983E56"/>
    <w:rsid w:val="00985D8A"/>
    <w:rsid w:val="00986CFE"/>
    <w:rsid w:val="00986F72"/>
    <w:rsid w:val="00987B25"/>
    <w:rsid w:val="00992D15"/>
    <w:rsid w:val="00993E1F"/>
    <w:rsid w:val="00994454"/>
    <w:rsid w:val="00994821"/>
    <w:rsid w:val="00994972"/>
    <w:rsid w:val="00994C2F"/>
    <w:rsid w:val="0099587C"/>
    <w:rsid w:val="009A1E44"/>
    <w:rsid w:val="009A4631"/>
    <w:rsid w:val="009A52BC"/>
    <w:rsid w:val="009A5D62"/>
    <w:rsid w:val="009A5F5F"/>
    <w:rsid w:val="009A6289"/>
    <w:rsid w:val="009A67D7"/>
    <w:rsid w:val="009A720A"/>
    <w:rsid w:val="009B3B9D"/>
    <w:rsid w:val="009B4FB4"/>
    <w:rsid w:val="009B5997"/>
    <w:rsid w:val="009B770C"/>
    <w:rsid w:val="009C2DD5"/>
    <w:rsid w:val="009C2E58"/>
    <w:rsid w:val="009C443B"/>
    <w:rsid w:val="009C67E4"/>
    <w:rsid w:val="009D1B31"/>
    <w:rsid w:val="009D23A3"/>
    <w:rsid w:val="009D3C3C"/>
    <w:rsid w:val="009D4B93"/>
    <w:rsid w:val="009D5E87"/>
    <w:rsid w:val="009D7A92"/>
    <w:rsid w:val="009E0013"/>
    <w:rsid w:val="009E19E0"/>
    <w:rsid w:val="009E255B"/>
    <w:rsid w:val="009E7878"/>
    <w:rsid w:val="009F0DB3"/>
    <w:rsid w:val="009F0E57"/>
    <w:rsid w:val="009F1257"/>
    <w:rsid w:val="009F16CC"/>
    <w:rsid w:val="009F31CA"/>
    <w:rsid w:val="009F3667"/>
    <w:rsid w:val="009F6DA7"/>
    <w:rsid w:val="009F71A5"/>
    <w:rsid w:val="009F7E2C"/>
    <w:rsid w:val="00A010AA"/>
    <w:rsid w:val="00A02490"/>
    <w:rsid w:val="00A03558"/>
    <w:rsid w:val="00A0443A"/>
    <w:rsid w:val="00A04CCA"/>
    <w:rsid w:val="00A1129D"/>
    <w:rsid w:val="00A114D4"/>
    <w:rsid w:val="00A13A17"/>
    <w:rsid w:val="00A154DE"/>
    <w:rsid w:val="00A16411"/>
    <w:rsid w:val="00A169A8"/>
    <w:rsid w:val="00A21621"/>
    <w:rsid w:val="00A25891"/>
    <w:rsid w:val="00A26BDC"/>
    <w:rsid w:val="00A276C8"/>
    <w:rsid w:val="00A34FBC"/>
    <w:rsid w:val="00A3528C"/>
    <w:rsid w:val="00A4026A"/>
    <w:rsid w:val="00A43A4C"/>
    <w:rsid w:val="00A44733"/>
    <w:rsid w:val="00A50AB1"/>
    <w:rsid w:val="00A55C4D"/>
    <w:rsid w:val="00A55F2D"/>
    <w:rsid w:val="00A56F31"/>
    <w:rsid w:val="00A60DB7"/>
    <w:rsid w:val="00A61B03"/>
    <w:rsid w:val="00A64AF7"/>
    <w:rsid w:val="00A64E2B"/>
    <w:rsid w:val="00A66A26"/>
    <w:rsid w:val="00A66E79"/>
    <w:rsid w:val="00A67699"/>
    <w:rsid w:val="00A73075"/>
    <w:rsid w:val="00A7398F"/>
    <w:rsid w:val="00A76C05"/>
    <w:rsid w:val="00A77305"/>
    <w:rsid w:val="00A8148D"/>
    <w:rsid w:val="00A82881"/>
    <w:rsid w:val="00A82F9A"/>
    <w:rsid w:val="00A835E3"/>
    <w:rsid w:val="00A840F6"/>
    <w:rsid w:val="00A879AB"/>
    <w:rsid w:val="00A9290E"/>
    <w:rsid w:val="00A92BC2"/>
    <w:rsid w:val="00A96E08"/>
    <w:rsid w:val="00A97B8F"/>
    <w:rsid w:val="00AA2480"/>
    <w:rsid w:val="00AA2A06"/>
    <w:rsid w:val="00AA2EAA"/>
    <w:rsid w:val="00AA353B"/>
    <w:rsid w:val="00AA3B09"/>
    <w:rsid w:val="00AA4E91"/>
    <w:rsid w:val="00AA522E"/>
    <w:rsid w:val="00AB21E1"/>
    <w:rsid w:val="00AB2F9D"/>
    <w:rsid w:val="00AB5222"/>
    <w:rsid w:val="00AB5FB0"/>
    <w:rsid w:val="00AB6206"/>
    <w:rsid w:val="00AC0219"/>
    <w:rsid w:val="00AC096A"/>
    <w:rsid w:val="00AC1B0A"/>
    <w:rsid w:val="00AC1D76"/>
    <w:rsid w:val="00AC5369"/>
    <w:rsid w:val="00AC631E"/>
    <w:rsid w:val="00AC78E0"/>
    <w:rsid w:val="00AD131B"/>
    <w:rsid w:val="00AD2D22"/>
    <w:rsid w:val="00AD535B"/>
    <w:rsid w:val="00AE0E0A"/>
    <w:rsid w:val="00AE103D"/>
    <w:rsid w:val="00AE1158"/>
    <w:rsid w:val="00AE24CF"/>
    <w:rsid w:val="00AE3069"/>
    <w:rsid w:val="00AE4D39"/>
    <w:rsid w:val="00AE7585"/>
    <w:rsid w:val="00AF195B"/>
    <w:rsid w:val="00AF318B"/>
    <w:rsid w:val="00AF3EE2"/>
    <w:rsid w:val="00AF7182"/>
    <w:rsid w:val="00B02A29"/>
    <w:rsid w:val="00B036ED"/>
    <w:rsid w:val="00B04068"/>
    <w:rsid w:val="00B0514F"/>
    <w:rsid w:val="00B07918"/>
    <w:rsid w:val="00B07DFF"/>
    <w:rsid w:val="00B141EA"/>
    <w:rsid w:val="00B22400"/>
    <w:rsid w:val="00B24B95"/>
    <w:rsid w:val="00B26174"/>
    <w:rsid w:val="00B26725"/>
    <w:rsid w:val="00B30118"/>
    <w:rsid w:val="00B31821"/>
    <w:rsid w:val="00B31A8D"/>
    <w:rsid w:val="00B33E12"/>
    <w:rsid w:val="00B3514A"/>
    <w:rsid w:val="00B359A3"/>
    <w:rsid w:val="00B36506"/>
    <w:rsid w:val="00B40AE6"/>
    <w:rsid w:val="00B41766"/>
    <w:rsid w:val="00B41E56"/>
    <w:rsid w:val="00B41F63"/>
    <w:rsid w:val="00B44399"/>
    <w:rsid w:val="00B45CFA"/>
    <w:rsid w:val="00B45FE1"/>
    <w:rsid w:val="00B4760A"/>
    <w:rsid w:val="00B52387"/>
    <w:rsid w:val="00B53D90"/>
    <w:rsid w:val="00B54079"/>
    <w:rsid w:val="00B56890"/>
    <w:rsid w:val="00B56EF0"/>
    <w:rsid w:val="00B56F94"/>
    <w:rsid w:val="00B61941"/>
    <w:rsid w:val="00B647E6"/>
    <w:rsid w:val="00B653CA"/>
    <w:rsid w:val="00B654FA"/>
    <w:rsid w:val="00B65D07"/>
    <w:rsid w:val="00B668F6"/>
    <w:rsid w:val="00B6702D"/>
    <w:rsid w:val="00B67344"/>
    <w:rsid w:val="00B709B0"/>
    <w:rsid w:val="00B719CF"/>
    <w:rsid w:val="00B73BCF"/>
    <w:rsid w:val="00B74B75"/>
    <w:rsid w:val="00B75087"/>
    <w:rsid w:val="00B7749D"/>
    <w:rsid w:val="00B77A9B"/>
    <w:rsid w:val="00B804A5"/>
    <w:rsid w:val="00B84DDC"/>
    <w:rsid w:val="00B85274"/>
    <w:rsid w:val="00B85278"/>
    <w:rsid w:val="00B909EB"/>
    <w:rsid w:val="00B927BC"/>
    <w:rsid w:val="00B92CDF"/>
    <w:rsid w:val="00B95EBF"/>
    <w:rsid w:val="00B97673"/>
    <w:rsid w:val="00B97F1B"/>
    <w:rsid w:val="00BA0A0F"/>
    <w:rsid w:val="00BA1123"/>
    <w:rsid w:val="00BA1204"/>
    <w:rsid w:val="00BA1A8E"/>
    <w:rsid w:val="00BA68F7"/>
    <w:rsid w:val="00BA7C3A"/>
    <w:rsid w:val="00BB0744"/>
    <w:rsid w:val="00BB3870"/>
    <w:rsid w:val="00BB3F7E"/>
    <w:rsid w:val="00BB656F"/>
    <w:rsid w:val="00BB6D25"/>
    <w:rsid w:val="00BB72B5"/>
    <w:rsid w:val="00BB7811"/>
    <w:rsid w:val="00BB79EA"/>
    <w:rsid w:val="00BC00A2"/>
    <w:rsid w:val="00BC04F2"/>
    <w:rsid w:val="00BC07D4"/>
    <w:rsid w:val="00BC097F"/>
    <w:rsid w:val="00BC1E37"/>
    <w:rsid w:val="00BD2E25"/>
    <w:rsid w:val="00BD3259"/>
    <w:rsid w:val="00BD44CB"/>
    <w:rsid w:val="00BD7245"/>
    <w:rsid w:val="00BD7B17"/>
    <w:rsid w:val="00BE247B"/>
    <w:rsid w:val="00BE4408"/>
    <w:rsid w:val="00BE4957"/>
    <w:rsid w:val="00BE5752"/>
    <w:rsid w:val="00BF1270"/>
    <w:rsid w:val="00BF1BF4"/>
    <w:rsid w:val="00BF4A1B"/>
    <w:rsid w:val="00BF502D"/>
    <w:rsid w:val="00BF517D"/>
    <w:rsid w:val="00BF657F"/>
    <w:rsid w:val="00BF717B"/>
    <w:rsid w:val="00C004DD"/>
    <w:rsid w:val="00C02533"/>
    <w:rsid w:val="00C02F39"/>
    <w:rsid w:val="00C038A8"/>
    <w:rsid w:val="00C03E66"/>
    <w:rsid w:val="00C04108"/>
    <w:rsid w:val="00C04D2F"/>
    <w:rsid w:val="00C05B00"/>
    <w:rsid w:val="00C05F5B"/>
    <w:rsid w:val="00C07631"/>
    <w:rsid w:val="00C0783A"/>
    <w:rsid w:val="00C07B6A"/>
    <w:rsid w:val="00C100E8"/>
    <w:rsid w:val="00C117C9"/>
    <w:rsid w:val="00C15535"/>
    <w:rsid w:val="00C15AE1"/>
    <w:rsid w:val="00C1648B"/>
    <w:rsid w:val="00C17452"/>
    <w:rsid w:val="00C21EAD"/>
    <w:rsid w:val="00C2248E"/>
    <w:rsid w:val="00C30942"/>
    <w:rsid w:val="00C32B78"/>
    <w:rsid w:val="00C3363E"/>
    <w:rsid w:val="00C33A80"/>
    <w:rsid w:val="00C33DD5"/>
    <w:rsid w:val="00C35B71"/>
    <w:rsid w:val="00C35FFD"/>
    <w:rsid w:val="00C36231"/>
    <w:rsid w:val="00C3724B"/>
    <w:rsid w:val="00C4136A"/>
    <w:rsid w:val="00C41593"/>
    <w:rsid w:val="00C422BE"/>
    <w:rsid w:val="00C43B9E"/>
    <w:rsid w:val="00C455A6"/>
    <w:rsid w:val="00C45F30"/>
    <w:rsid w:val="00C46715"/>
    <w:rsid w:val="00C549A5"/>
    <w:rsid w:val="00C579D2"/>
    <w:rsid w:val="00C60E6A"/>
    <w:rsid w:val="00C61BC6"/>
    <w:rsid w:val="00C64562"/>
    <w:rsid w:val="00C6495B"/>
    <w:rsid w:val="00C6639C"/>
    <w:rsid w:val="00C66E60"/>
    <w:rsid w:val="00C711FE"/>
    <w:rsid w:val="00C71A97"/>
    <w:rsid w:val="00C759F0"/>
    <w:rsid w:val="00C90DE5"/>
    <w:rsid w:val="00C9169E"/>
    <w:rsid w:val="00C91DC9"/>
    <w:rsid w:val="00C923C2"/>
    <w:rsid w:val="00CA5D02"/>
    <w:rsid w:val="00CA6718"/>
    <w:rsid w:val="00CA7BB1"/>
    <w:rsid w:val="00CB12A9"/>
    <w:rsid w:val="00CB255C"/>
    <w:rsid w:val="00CB28FA"/>
    <w:rsid w:val="00CB3744"/>
    <w:rsid w:val="00CB5E62"/>
    <w:rsid w:val="00CC064E"/>
    <w:rsid w:val="00CC0CC2"/>
    <w:rsid w:val="00CC191B"/>
    <w:rsid w:val="00CC347D"/>
    <w:rsid w:val="00CC4CA6"/>
    <w:rsid w:val="00CD1907"/>
    <w:rsid w:val="00CD3167"/>
    <w:rsid w:val="00CD4F41"/>
    <w:rsid w:val="00CD53CC"/>
    <w:rsid w:val="00CD54A8"/>
    <w:rsid w:val="00CD669D"/>
    <w:rsid w:val="00CE18DF"/>
    <w:rsid w:val="00CE25E1"/>
    <w:rsid w:val="00CE2FDA"/>
    <w:rsid w:val="00CE436A"/>
    <w:rsid w:val="00CE51C7"/>
    <w:rsid w:val="00CE7FD4"/>
    <w:rsid w:val="00CF0888"/>
    <w:rsid w:val="00CF0DF4"/>
    <w:rsid w:val="00CF0E53"/>
    <w:rsid w:val="00CF1B3B"/>
    <w:rsid w:val="00CF62B9"/>
    <w:rsid w:val="00CF660F"/>
    <w:rsid w:val="00CF6C4C"/>
    <w:rsid w:val="00CF6F42"/>
    <w:rsid w:val="00CF72CA"/>
    <w:rsid w:val="00D010A4"/>
    <w:rsid w:val="00D01541"/>
    <w:rsid w:val="00D026E6"/>
    <w:rsid w:val="00D0385F"/>
    <w:rsid w:val="00D03DB9"/>
    <w:rsid w:val="00D13A76"/>
    <w:rsid w:val="00D15AA8"/>
    <w:rsid w:val="00D178C0"/>
    <w:rsid w:val="00D2096F"/>
    <w:rsid w:val="00D20CFC"/>
    <w:rsid w:val="00D22CE8"/>
    <w:rsid w:val="00D22F64"/>
    <w:rsid w:val="00D24D53"/>
    <w:rsid w:val="00D25042"/>
    <w:rsid w:val="00D308AC"/>
    <w:rsid w:val="00D30D9A"/>
    <w:rsid w:val="00D368DF"/>
    <w:rsid w:val="00D36F44"/>
    <w:rsid w:val="00D37673"/>
    <w:rsid w:val="00D377A6"/>
    <w:rsid w:val="00D377F4"/>
    <w:rsid w:val="00D406ED"/>
    <w:rsid w:val="00D40D03"/>
    <w:rsid w:val="00D44D2C"/>
    <w:rsid w:val="00D47478"/>
    <w:rsid w:val="00D47DF9"/>
    <w:rsid w:val="00D512BC"/>
    <w:rsid w:val="00D531FC"/>
    <w:rsid w:val="00D5338B"/>
    <w:rsid w:val="00D559C9"/>
    <w:rsid w:val="00D55A90"/>
    <w:rsid w:val="00D56873"/>
    <w:rsid w:val="00D56FBF"/>
    <w:rsid w:val="00D5717E"/>
    <w:rsid w:val="00D574C0"/>
    <w:rsid w:val="00D60AC1"/>
    <w:rsid w:val="00D63889"/>
    <w:rsid w:val="00D6500D"/>
    <w:rsid w:val="00D65239"/>
    <w:rsid w:val="00D65FA2"/>
    <w:rsid w:val="00D712B8"/>
    <w:rsid w:val="00D723D4"/>
    <w:rsid w:val="00D7303F"/>
    <w:rsid w:val="00D74218"/>
    <w:rsid w:val="00D76D1F"/>
    <w:rsid w:val="00D77974"/>
    <w:rsid w:val="00D81855"/>
    <w:rsid w:val="00D82B49"/>
    <w:rsid w:val="00D9048F"/>
    <w:rsid w:val="00D907FC"/>
    <w:rsid w:val="00D91ED2"/>
    <w:rsid w:val="00D9370A"/>
    <w:rsid w:val="00D9443D"/>
    <w:rsid w:val="00D973A5"/>
    <w:rsid w:val="00DA1837"/>
    <w:rsid w:val="00DA1A57"/>
    <w:rsid w:val="00DA45F0"/>
    <w:rsid w:val="00DA60BF"/>
    <w:rsid w:val="00DA77DF"/>
    <w:rsid w:val="00DB0998"/>
    <w:rsid w:val="00DB50A1"/>
    <w:rsid w:val="00DB7F65"/>
    <w:rsid w:val="00DC03CF"/>
    <w:rsid w:val="00DC158F"/>
    <w:rsid w:val="00DC218E"/>
    <w:rsid w:val="00DC3C07"/>
    <w:rsid w:val="00DC48EC"/>
    <w:rsid w:val="00DC4F30"/>
    <w:rsid w:val="00DC6C35"/>
    <w:rsid w:val="00DD18F8"/>
    <w:rsid w:val="00DD20CE"/>
    <w:rsid w:val="00DD25C3"/>
    <w:rsid w:val="00DD303E"/>
    <w:rsid w:val="00DD3B88"/>
    <w:rsid w:val="00DD765D"/>
    <w:rsid w:val="00DE17F7"/>
    <w:rsid w:val="00DE2554"/>
    <w:rsid w:val="00DE29C7"/>
    <w:rsid w:val="00DE2C82"/>
    <w:rsid w:val="00DE7524"/>
    <w:rsid w:val="00DF0BA6"/>
    <w:rsid w:val="00DF0F56"/>
    <w:rsid w:val="00DF3F26"/>
    <w:rsid w:val="00DF46E7"/>
    <w:rsid w:val="00DF6269"/>
    <w:rsid w:val="00DF69C2"/>
    <w:rsid w:val="00E00E4A"/>
    <w:rsid w:val="00E01CD6"/>
    <w:rsid w:val="00E01F55"/>
    <w:rsid w:val="00E0215C"/>
    <w:rsid w:val="00E04BD4"/>
    <w:rsid w:val="00E06F5A"/>
    <w:rsid w:val="00E10BF0"/>
    <w:rsid w:val="00E15069"/>
    <w:rsid w:val="00E15CA3"/>
    <w:rsid w:val="00E167F3"/>
    <w:rsid w:val="00E16CB1"/>
    <w:rsid w:val="00E21FAC"/>
    <w:rsid w:val="00E24D79"/>
    <w:rsid w:val="00E24DFA"/>
    <w:rsid w:val="00E25366"/>
    <w:rsid w:val="00E2777D"/>
    <w:rsid w:val="00E301AF"/>
    <w:rsid w:val="00E30244"/>
    <w:rsid w:val="00E32246"/>
    <w:rsid w:val="00E332CA"/>
    <w:rsid w:val="00E34273"/>
    <w:rsid w:val="00E3477C"/>
    <w:rsid w:val="00E34F0C"/>
    <w:rsid w:val="00E35D9D"/>
    <w:rsid w:val="00E37741"/>
    <w:rsid w:val="00E37CDE"/>
    <w:rsid w:val="00E415A4"/>
    <w:rsid w:val="00E41C6A"/>
    <w:rsid w:val="00E42212"/>
    <w:rsid w:val="00E4339E"/>
    <w:rsid w:val="00E51A8D"/>
    <w:rsid w:val="00E52175"/>
    <w:rsid w:val="00E5239C"/>
    <w:rsid w:val="00E56C27"/>
    <w:rsid w:val="00E5750F"/>
    <w:rsid w:val="00E57999"/>
    <w:rsid w:val="00E60AC9"/>
    <w:rsid w:val="00E62AF0"/>
    <w:rsid w:val="00E63942"/>
    <w:rsid w:val="00E63CEE"/>
    <w:rsid w:val="00E65C3B"/>
    <w:rsid w:val="00E72124"/>
    <w:rsid w:val="00E72FFA"/>
    <w:rsid w:val="00E7640E"/>
    <w:rsid w:val="00E7718F"/>
    <w:rsid w:val="00E8161D"/>
    <w:rsid w:val="00E82040"/>
    <w:rsid w:val="00E82D4B"/>
    <w:rsid w:val="00E83085"/>
    <w:rsid w:val="00E84684"/>
    <w:rsid w:val="00E86FAB"/>
    <w:rsid w:val="00E87518"/>
    <w:rsid w:val="00E952A3"/>
    <w:rsid w:val="00E965DF"/>
    <w:rsid w:val="00EA038E"/>
    <w:rsid w:val="00EA139C"/>
    <w:rsid w:val="00EA15D5"/>
    <w:rsid w:val="00EA198F"/>
    <w:rsid w:val="00EA3F20"/>
    <w:rsid w:val="00EA3F77"/>
    <w:rsid w:val="00EA4408"/>
    <w:rsid w:val="00EA4837"/>
    <w:rsid w:val="00EA4BF0"/>
    <w:rsid w:val="00EA60FF"/>
    <w:rsid w:val="00EA6FD4"/>
    <w:rsid w:val="00EA7AAC"/>
    <w:rsid w:val="00EB35DC"/>
    <w:rsid w:val="00EB4B95"/>
    <w:rsid w:val="00EB731F"/>
    <w:rsid w:val="00EC1FBC"/>
    <w:rsid w:val="00EC3535"/>
    <w:rsid w:val="00EC70EF"/>
    <w:rsid w:val="00ED037E"/>
    <w:rsid w:val="00ED4E1A"/>
    <w:rsid w:val="00ED66F2"/>
    <w:rsid w:val="00EE374E"/>
    <w:rsid w:val="00EE405B"/>
    <w:rsid w:val="00EE43DD"/>
    <w:rsid w:val="00EF28CC"/>
    <w:rsid w:val="00EF3185"/>
    <w:rsid w:val="00EF3320"/>
    <w:rsid w:val="00EF346E"/>
    <w:rsid w:val="00EF4E8D"/>
    <w:rsid w:val="00EF5B5A"/>
    <w:rsid w:val="00EF6753"/>
    <w:rsid w:val="00F0240C"/>
    <w:rsid w:val="00F02602"/>
    <w:rsid w:val="00F061A6"/>
    <w:rsid w:val="00F13307"/>
    <w:rsid w:val="00F13BE3"/>
    <w:rsid w:val="00F14990"/>
    <w:rsid w:val="00F14D1A"/>
    <w:rsid w:val="00F15433"/>
    <w:rsid w:val="00F17130"/>
    <w:rsid w:val="00F1733D"/>
    <w:rsid w:val="00F206D8"/>
    <w:rsid w:val="00F21D13"/>
    <w:rsid w:val="00F23A0E"/>
    <w:rsid w:val="00F24DA9"/>
    <w:rsid w:val="00F33F20"/>
    <w:rsid w:val="00F340C3"/>
    <w:rsid w:val="00F34D4C"/>
    <w:rsid w:val="00F356B5"/>
    <w:rsid w:val="00F37B83"/>
    <w:rsid w:val="00F40CB4"/>
    <w:rsid w:val="00F41D1A"/>
    <w:rsid w:val="00F42772"/>
    <w:rsid w:val="00F43727"/>
    <w:rsid w:val="00F43799"/>
    <w:rsid w:val="00F43F17"/>
    <w:rsid w:val="00F441C7"/>
    <w:rsid w:val="00F44D65"/>
    <w:rsid w:val="00F450EA"/>
    <w:rsid w:val="00F45577"/>
    <w:rsid w:val="00F47FDD"/>
    <w:rsid w:val="00F5055B"/>
    <w:rsid w:val="00F51256"/>
    <w:rsid w:val="00F523AF"/>
    <w:rsid w:val="00F54E36"/>
    <w:rsid w:val="00F555AD"/>
    <w:rsid w:val="00F55C3E"/>
    <w:rsid w:val="00F60F36"/>
    <w:rsid w:val="00F6145F"/>
    <w:rsid w:val="00F631E7"/>
    <w:rsid w:val="00F64BFB"/>
    <w:rsid w:val="00F65578"/>
    <w:rsid w:val="00F65C02"/>
    <w:rsid w:val="00F66ADF"/>
    <w:rsid w:val="00F67D60"/>
    <w:rsid w:val="00F70F68"/>
    <w:rsid w:val="00F723A8"/>
    <w:rsid w:val="00F7245C"/>
    <w:rsid w:val="00F73089"/>
    <w:rsid w:val="00F732B8"/>
    <w:rsid w:val="00F77058"/>
    <w:rsid w:val="00F817F9"/>
    <w:rsid w:val="00F83397"/>
    <w:rsid w:val="00F83584"/>
    <w:rsid w:val="00F86B39"/>
    <w:rsid w:val="00F86E79"/>
    <w:rsid w:val="00F87626"/>
    <w:rsid w:val="00F8763D"/>
    <w:rsid w:val="00F8777B"/>
    <w:rsid w:val="00F9032D"/>
    <w:rsid w:val="00F93A20"/>
    <w:rsid w:val="00F953F3"/>
    <w:rsid w:val="00F963B3"/>
    <w:rsid w:val="00F97EF9"/>
    <w:rsid w:val="00FA0FB9"/>
    <w:rsid w:val="00FA5660"/>
    <w:rsid w:val="00FA61DF"/>
    <w:rsid w:val="00FA7E68"/>
    <w:rsid w:val="00FB1619"/>
    <w:rsid w:val="00FB2FA7"/>
    <w:rsid w:val="00FB38AF"/>
    <w:rsid w:val="00FB4DA1"/>
    <w:rsid w:val="00FB5E1D"/>
    <w:rsid w:val="00FB6D0D"/>
    <w:rsid w:val="00FC117E"/>
    <w:rsid w:val="00FC223F"/>
    <w:rsid w:val="00FC3028"/>
    <w:rsid w:val="00FC3CDD"/>
    <w:rsid w:val="00FC6138"/>
    <w:rsid w:val="00FC6557"/>
    <w:rsid w:val="00FC774F"/>
    <w:rsid w:val="00FD0F0F"/>
    <w:rsid w:val="00FD4E80"/>
    <w:rsid w:val="00FD678D"/>
    <w:rsid w:val="00FD7DAC"/>
    <w:rsid w:val="00FE2A51"/>
    <w:rsid w:val="00FE2C92"/>
    <w:rsid w:val="00FE41C0"/>
    <w:rsid w:val="00FE4EE7"/>
    <w:rsid w:val="00FE5CFD"/>
    <w:rsid w:val="00FE6E0D"/>
    <w:rsid w:val="00FF01FA"/>
    <w:rsid w:val="00FF31AA"/>
    <w:rsid w:val="00FF4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5289A"/>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5289A"/>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FA4428-3199-4B9E-89D3-BEE9458D6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5</TotalTime>
  <Pages>6</Pages>
  <Words>1805</Words>
  <Characters>10291</Characters>
  <Application>Microsoft Office Word</Application>
  <DocSecurity>0</DocSecurity>
  <Lines>85</Lines>
  <Paragraphs>24</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2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Коля</dc:creator>
  <cp:lastModifiedBy>Коля</cp:lastModifiedBy>
  <cp:revision>3</cp:revision>
  <dcterms:created xsi:type="dcterms:W3CDTF">2017-10-30T20:38:00Z</dcterms:created>
  <dcterms:modified xsi:type="dcterms:W3CDTF">2017-11-01T13:57:00Z</dcterms:modified>
</cp:coreProperties>
</file>